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654826" w14:textId="230C7F43" w:rsidR="00D47995" w:rsidRPr="003F7692" w:rsidRDefault="002F0119" w:rsidP="004D093A">
      <w:pPr>
        <w:jc w:val="center"/>
        <w:rPr>
          <w:rFonts w:cs="Times New Roman"/>
          <w:b/>
          <w:sz w:val="60"/>
          <w:szCs w:val="60"/>
        </w:rPr>
      </w:pPr>
      <w:bookmarkStart w:id="0" w:name="_Hlk497742411"/>
      <w:bookmarkStart w:id="1" w:name="_Hlk528248595"/>
      <w:r w:rsidRPr="003F7692">
        <w:rPr>
          <w:rFonts w:cs="Times New Roman"/>
          <w:b/>
          <w:sz w:val="60"/>
          <w:szCs w:val="60"/>
        </w:rPr>
        <w:t>Xiang Ji</w:t>
      </w:r>
    </w:p>
    <w:p w14:paraId="6C70385E" w14:textId="6346DB8D" w:rsidR="00937BD7" w:rsidRDefault="00937BD7" w:rsidP="00D47995">
      <w:r>
        <w:t>Department of Mathematics</w:t>
      </w:r>
    </w:p>
    <w:p w14:paraId="306189C3" w14:textId="1208E3C1" w:rsidR="00937BD7" w:rsidRDefault="00937BD7" w:rsidP="00D47995">
      <w:r>
        <w:t>Tulane University</w:t>
      </w:r>
    </w:p>
    <w:p w14:paraId="7A16274B" w14:textId="6C5EAD1C" w:rsidR="00937BD7" w:rsidRDefault="00937BD7" w:rsidP="00D47995">
      <w:r>
        <w:t>New Orleans, LA 70118</w:t>
      </w:r>
    </w:p>
    <w:p w14:paraId="1A8DC4A8" w14:textId="1DB1FF92" w:rsidR="00D47995" w:rsidRPr="003F7692" w:rsidRDefault="00771BA8" w:rsidP="00D47995">
      <w:pPr>
        <w:rPr>
          <w:rFonts w:cs="Times New Roman"/>
          <w:sz w:val="24"/>
          <w:szCs w:val="24"/>
        </w:rPr>
      </w:pPr>
      <w:r>
        <w:t>xji4@tu</w:t>
      </w:r>
      <w:r w:rsidR="007447C0">
        <w:t>la</w:t>
      </w:r>
      <w:r>
        <w:t>ne.edu</w:t>
      </w:r>
      <w:r w:rsidR="007711D7">
        <w:t xml:space="preserve"> </w:t>
      </w:r>
      <w:r w:rsidR="00630A07" w:rsidRPr="003F7692">
        <w:rPr>
          <w:rFonts w:cs="Times New Roman"/>
          <w:sz w:val="24"/>
          <w:szCs w:val="24"/>
        </w:rPr>
        <w:t xml:space="preserve">· </w:t>
      </w:r>
      <w:hyperlink r:id="rId8" w:history="1">
        <w:r w:rsidR="00806E5F" w:rsidRPr="000A709B">
          <w:rPr>
            <w:rStyle w:val="Hyperlink"/>
            <w:rFonts w:cs="Times New Roman"/>
            <w:sz w:val="24"/>
            <w:szCs w:val="24"/>
            <w:u w:val="none"/>
          </w:rPr>
          <w:t>http://xiang-ji-ncsu.github.io/</w:t>
        </w:r>
      </w:hyperlink>
      <w:r w:rsidR="00630A07" w:rsidRPr="003F7692">
        <w:rPr>
          <w:rFonts w:cs="Times New Roman"/>
          <w:sz w:val="24"/>
          <w:szCs w:val="24"/>
        </w:rPr>
        <w:t xml:space="preserve"> </w:t>
      </w:r>
      <w:r w:rsidR="00E77081" w:rsidRPr="003F7692">
        <w:rPr>
          <w:rFonts w:cs="Times New Roman"/>
          <w:sz w:val="24"/>
          <w:szCs w:val="24"/>
        </w:rPr>
        <w:t>·</w:t>
      </w:r>
      <w:r w:rsidR="00E77081">
        <w:rPr>
          <w:rFonts w:cs="Times New Roman"/>
          <w:sz w:val="24"/>
          <w:szCs w:val="24"/>
        </w:rPr>
        <w:t xml:space="preserve"> </w:t>
      </w:r>
      <w:hyperlink r:id="rId9" w:history="1">
        <w:proofErr w:type="spellStart"/>
        <w:r w:rsidR="00B027A7" w:rsidRPr="005D148B">
          <w:t>Github</w:t>
        </w:r>
        <w:proofErr w:type="spellEnd"/>
        <w:r w:rsidR="00B027A7" w:rsidRPr="005D148B">
          <w:t>:@xji3</w:t>
        </w:r>
      </w:hyperlink>
    </w:p>
    <w:p w14:paraId="4BBE1568" w14:textId="77777777" w:rsidR="00D47995" w:rsidRPr="003F7692" w:rsidRDefault="00D47995" w:rsidP="00D47995">
      <w:pPr>
        <w:rPr>
          <w:rFonts w:cs="Times New Roman"/>
          <w:sz w:val="32"/>
        </w:rPr>
      </w:pPr>
    </w:p>
    <w:p w14:paraId="56480F58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2" w:name="OLE_LINK8"/>
      <w:bookmarkStart w:id="3" w:name="OLE_LINK9"/>
      <w:bookmarkEnd w:id="0"/>
      <w:r w:rsidRPr="003F7692">
        <w:rPr>
          <w:rFonts w:cs="Times New Roman"/>
          <w:b/>
          <w:sz w:val="28"/>
        </w:rPr>
        <w:t>EDUCATION</w:t>
      </w:r>
    </w:p>
    <w:bookmarkEnd w:id="2"/>
    <w:bookmarkEnd w:id="3"/>
    <w:p w14:paraId="0FD2075A" w14:textId="1BF97469" w:rsidR="0014238E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Doctor of Philosophy in </w:t>
      </w:r>
      <w:r w:rsidR="00D26498" w:rsidRPr="003F7692">
        <w:rPr>
          <w:rFonts w:cs="Times New Roman"/>
          <w:b/>
        </w:rPr>
        <w:t xml:space="preserve">Bioinformatics and </w:t>
      </w:r>
      <w:r w:rsidR="002A1096" w:rsidRPr="003F7692">
        <w:rPr>
          <w:rFonts w:cs="Times New Roman"/>
          <w:b/>
        </w:rPr>
        <w:t>Statistics (</w:t>
      </w:r>
      <w:r w:rsidR="003F1B31" w:rsidRPr="003F7692">
        <w:rPr>
          <w:rFonts w:cs="Times New Roman"/>
          <w:b/>
        </w:rPr>
        <w:t>Co-Major)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844360" w:rsidRPr="003F7692">
        <w:rPr>
          <w:rFonts w:cs="Times New Roman"/>
          <w:i/>
        </w:rPr>
        <w:t>December</w:t>
      </w:r>
      <w:r w:rsidRPr="003F7692">
        <w:rPr>
          <w:rFonts w:cs="Times New Roman"/>
          <w:i/>
        </w:rPr>
        <w:t xml:space="preserve"> 201</w:t>
      </w:r>
      <w:r w:rsidR="00D26498" w:rsidRPr="003F7692">
        <w:rPr>
          <w:rFonts w:cs="Times New Roman"/>
          <w:i/>
        </w:rPr>
        <w:t>7</w:t>
      </w:r>
    </w:p>
    <w:p w14:paraId="77A2F492" w14:textId="0770C990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  <w:r w:rsidRPr="003F7692">
        <w:rPr>
          <w:rFonts w:cs="Times New Roman"/>
          <w:i/>
        </w:rPr>
        <w:tab/>
      </w:r>
    </w:p>
    <w:p w14:paraId="418D7342" w14:textId="36FE95B3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 </w:t>
      </w:r>
      <w:r w:rsidR="001164A7">
        <w:rPr>
          <w:rFonts w:cs="Times New Roman"/>
        </w:rPr>
        <w:t xml:space="preserve">    </w:t>
      </w:r>
      <w:r w:rsidR="001D3A9E" w:rsidRPr="003F7692">
        <w:rPr>
          <w:rFonts w:cs="Times New Roman"/>
        </w:rPr>
        <w:t xml:space="preserve">Dissertation: </w:t>
      </w:r>
      <w:r w:rsidR="009455D9" w:rsidRPr="003F7692">
        <w:rPr>
          <w:rFonts w:cs="Times New Roman"/>
        </w:rPr>
        <w:t xml:space="preserve">Phylogenetic approaches for quantifying </w:t>
      </w:r>
      <w:proofErr w:type="spellStart"/>
      <w:r w:rsidR="009455D9" w:rsidRPr="003F7692">
        <w:rPr>
          <w:rFonts w:cs="Times New Roman"/>
        </w:rPr>
        <w:t>interlocus</w:t>
      </w:r>
      <w:proofErr w:type="spellEnd"/>
      <w:r w:rsidR="009455D9" w:rsidRPr="003F7692">
        <w:rPr>
          <w:rFonts w:cs="Times New Roman"/>
        </w:rPr>
        <w:t xml:space="preserve"> gene conversion</w:t>
      </w:r>
    </w:p>
    <w:p w14:paraId="6A8B8C4E" w14:textId="3C3EF911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1164A7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336B7C" w:rsidRPr="003F7692">
        <w:rPr>
          <w:rFonts w:cs="Times New Roman"/>
        </w:rPr>
        <w:t xml:space="preserve">Committee: </w:t>
      </w:r>
      <w:r w:rsidR="00380476" w:rsidRPr="003F7692">
        <w:rPr>
          <w:rFonts w:cs="Times New Roman"/>
        </w:rPr>
        <w:t>Jeff</w:t>
      </w:r>
      <w:r w:rsidR="00764006" w:rsidRPr="003F7692">
        <w:rPr>
          <w:rFonts w:cs="Times New Roman"/>
        </w:rPr>
        <w:t>rey</w:t>
      </w:r>
      <w:r w:rsidR="00380476" w:rsidRPr="003F7692">
        <w:rPr>
          <w:rFonts w:cs="Times New Roman"/>
        </w:rPr>
        <w:t xml:space="preserve"> Thor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Eric Sto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Nadia Singh</w:t>
      </w:r>
      <w:r w:rsidR="009F19C7" w:rsidRPr="003F7692">
        <w:rPr>
          <w:rFonts w:cs="Times New Roman"/>
        </w:rPr>
        <w:t>,</w:t>
      </w:r>
      <w:r w:rsidR="00336B7C" w:rsidRPr="003F7692">
        <w:rPr>
          <w:rFonts w:cs="Times New Roman"/>
        </w:rPr>
        <w:t xml:space="preserve"> </w:t>
      </w:r>
      <w:r w:rsidR="00336B7C" w:rsidRPr="003F7692">
        <w:rPr>
          <w:rFonts w:cs="Times New Roman"/>
          <w:noProof/>
        </w:rPr>
        <w:t>and</w:t>
      </w:r>
      <w:r w:rsidR="00630A07" w:rsidRPr="003F7692">
        <w:rPr>
          <w:rFonts w:cs="Times New Roman"/>
        </w:rPr>
        <w:t xml:space="preserve"> </w:t>
      </w:r>
      <w:r w:rsidR="007C7039" w:rsidRPr="003F7692">
        <w:rPr>
          <w:rFonts w:cs="Times New Roman"/>
        </w:rPr>
        <w:t>Sujit Ghosh</w:t>
      </w:r>
    </w:p>
    <w:p w14:paraId="79B0B534" w14:textId="0B2477A4" w:rsidR="00AC55FB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Master of Science in </w:t>
      </w:r>
      <w:r w:rsidR="00D914DA" w:rsidRPr="003F7692">
        <w:rPr>
          <w:rFonts w:cs="Times New Roman"/>
          <w:b/>
        </w:rPr>
        <w:t xml:space="preserve">Material Science and </w:t>
      </w:r>
      <w:r w:rsidR="00D914DA" w:rsidRPr="003F7692">
        <w:rPr>
          <w:rFonts w:cs="Times New Roman"/>
          <w:b/>
          <w:noProof/>
        </w:rPr>
        <w:t>Engineering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  <w:i/>
        </w:rPr>
        <w:t xml:space="preserve">September </w:t>
      </w:r>
      <w:r w:rsidRPr="003F7692">
        <w:rPr>
          <w:rFonts w:cs="Times New Roman"/>
          <w:i/>
        </w:rPr>
        <w:t>201</w:t>
      </w:r>
      <w:r w:rsidR="00B2539C" w:rsidRPr="003F7692">
        <w:rPr>
          <w:rFonts w:cs="Times New Roman"/>
          <w:i/>
        </w:rPr>
        <w:t>3</w:t>
      </w:r>
    </w:p>
    <w:p w14:paraId="3EDE7F0A" w14:textId="77777777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D9A7C60" w14:textId="4F0860F5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Thesis: </w:t>
      </w:r>
      <w:r w:rsidR="0037742F" w:rsidRPr="003F7692">
        <w:rPr>
          <w:rFonts w:cs="Times New Roman"/>
        </w:rPr>
        <w:t xml:space="preserve">Laser </w:t>
      </w:r>
      <w:r w:rsidR="00E66E03" w:rsidRPr="000661EC">
        <w:rPr>
          <w:rFonts w:cs="Times New Roman"/>
        </w:rPr>
        <w:t xml:space="preserve">interference </w:t>
      </w:r>
      <w:r w:rsidR="00E66E03" w:rsidRPr="00F6103D">
        <w:rPr>
          <w:rFonts w:cs="Times New Roman"/>
        </w:rPr>
        <w:t xml:space="preserve">lithography </w:t>
      </w:r>
      <w:r w:rsidR="0037742F" w:rsidRPr="00F6103D">
        <w:rPr>
          <w:rFonts w:cs="Times New Roman"/>
        </w:rPr>
        <w:t xml:space="preserve">for </w:t>
      </w:r>
      <w:r w:rsidR="00E66E03" w:rsidRPr="00F6103D">
        <w:rPr>
          <w:rFonts w:cs="Times New Roman"/>
        </w:rPr>
        <w:t xml:space="preserve">fabrication </w:t>
      </w:r>
      <w:r w:rsidR="0037742F" w:rsidRPr="00F6103D">
        <w:rPr>
          <w:rFonts w:cs="Times New Roman"/>
        </w:rPr>
        <w:t xml:space="preserve">of </w:t>
      </w:r>
      <w:r w:rsidR="00E66E03" w:rsidRPr="00F6103D">
        <w:rPr>
          <w:rFonts w:cs="Times New Roman"/>
        </w:rPr>
        <w:t>gas sensors</w:t>
      </w:r>
    </w:p>
    <w:p w14:paraId="319B4B0A" w14:textId="6F5A7F31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Committee: </w:t>
      </w:r>
      <w:r w:rsidR="00051B81" w:rsidRPr="003F7692">
        <w:rPr>
          <w:rFonts w:cs="Times New Roman"/>
        </w:rPr>
        <w:t xml:space="preserve">John </w:t>
      </w:r>
      <w:proofErr w:type="spellStart"/>
      <w:r w:rsidR="00051B81" w:rsidRPr="003F7692">
        <w:rPr>
          <w:rFonts w:cs="Times New Roman"/>
        </w:rPr>
        <w:t>Muth</w:t>
      </w:r>
      <w:proofErr w:type="spellEnd"/>
      <w:r w:rsidR="002B786C" w:rsidRPr="003F7692">
        <w:rPr>
          <w:rFonts w:cs="Times New Roman"/>
        </w:rPr>
        <w:t xml:space="preserve">, Lew Reynolds, Michael </w:t>
      </w:r>
      <w:proofErr w:type="spellStart"/>
      <w:r w:rsidR="002B786C" w:rsidRPr="003F7692">
        <w:rPr>
          <w:rFonts w:cs="Times New Roman"/>
        </w:rPr>
        <w:t>Kudenov</w:t>
      </w:r>
      <w:proofErr w:type="spellEnd"/>
      <w:r w:rsidR="009F19C7" w:rsidRPr="003F7692">
        <w:rPr>
          <w:rFonts w:cs="Times New Roman"/>
        </w:rPr>
        <w:t>,</w:t>
      </w:r>
      <w:r w:rsidR="00B07EA6" w:rsidRPr="003F7692">
        <w:rPr>
          <w:rFonts w:cs="Times New Roman"/>
        </w:rPr>
        <w:t xml:space="preserve"> and</w:t>
      </w:r>
      <w:r w:rsidR="00051B81" w:rsidRPr="003F7692">
        <w:rPr>
          <w:rFonts w:cs="Times New Roman"/>
        </w:rPr>
        <w:t xml:space="preserve"> Jon-Paul Maria</w:t>
      </w:r>
    </w:p>
    <w:p w14:paraId="318D3F6C" w14:textId="0257A987" w:rsidR="00D47995" w:rsidRPr="003F7692" w:rsidRDefault="008F5F8E" w:rsidP="00D47995">
      <w:pPr>
        <w:rPr>
          <w:rFonts w:cs="Times New Roman"/>
        </w:rPr>
      </w:pPr>
      <w:r w:rsidRPr="003F7692">
        <w:rPr>
          <w:rFonts w:cs="Times New Roman"/>
          <w:b/>
        </w:rPr>
        <w:t>Bachelor of Science in Economics</w:t>
      </w:r>
      <w:r w:rsidR="00DC2D67" w:rsidRPr="003F7692">
        <w:rPr>
          <w:rFonts w:cs="Times New Roman"/>
          <w:b/>
        </w:rPr>
        <w:t xml:space="preserve"> (Double Major)</w:t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i/>
        </w:rPr>
        <w:t>July 2011</w:t>
      </w:r>
    </w:p>
    <w:p w14:paraId="12C6DD51" w14:textId="461E7DF7" w:rsidR="00D47995" w:rsidRPr="003F7692" w:rsidRDefault="007B3E6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Peking </w:t>
      </w:r>
      <w:r w:rsidR="00630A07" w:rsidRPr="003F7692">
        <w:rPr>
          <w:rFonts w:cs="Times New Roman"/>
          <w:i/>
        </w:rPr>
        <w:t xml:space="preserve">University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>, China</w:t>
      </w:r>
    </w:p>
    <w:p w14:paraId="79BB71FD" w14:textId="77777777" w:rsidR="008112A1" w:rsidRPr="003F7692" w:rsidRDefault="008112A1" w:rsidP="008112A1">
      <w:pPr>
        <w:rPr>
          <w:rFonts w:cs="Times New Roman"/>
        </w:rPr>
      </w:pPr>
      <w:r w:rsidRPr="003F7692">
        <w:rPr>
          <w:rFonts w:cs="Times New Roman"/>
          <w:b/>
        </w:rPr>
        <w:t>Bachelor of Science in Physics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i/>
        </w:rPr>
        <w:t>July 2011</w:t>
      </w:r>
    </w:p>
    <w:p w14:paraId="2710E92D" w14:textId="77777777" w:rsidR="008112A1" w:rsidRPr="003F7692" w:rsidRDefault="008112A1" w:rsidP="008112A1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, Beijing, China</w:t>
      </w:r>
    </w:p>
    <w:p w14:paraId="4ECE3D56" w14:textId="77777777" w:rsidR="008112A1" w:rsidRPr="003F7692" w:rsidRDefault="008112A1" w:rsidP="008112A1">
      <w:pPr>
        <w:ind w:right="2880"/>
        <w:rPr>
          <w:rFonts w:cs="Times New Roman"/>
        </w:rPr>
      </w:pPr>
      <w:r>
        <w:rPr>
          <w:rFonts w:cs="Times New Roman"/>
        </w:rPr>
        <w:t xml:space="preserve">        </w:t>
      </w:r>
      <w:r w:rsidRPr="003F7692">
        <w:rPr>
          <w:rFonts w:cs="Times New Roman"/>
        </w:rPr>
        <w:t>Advisor: Jia-</w:t>
      </w:r>
      <w:proofErr w:type="spellStart"/>
      <w:r w:rsidRPr="003F7692">
        <w:rPr>
          <w:rFonts w:cs="Times New Roman"/>
        </w:rPr>
        <w:t>sen</w:t>
      </w:r>
      <w:proofErr w:type="spellEnd"/>
      <w:r w:rsidRPr="003F7692">
        <w:rPr>
          <w:rFonts w:cs="Times New Roman"/>
        </w:rPr>
        <w:t xml:space="preserve"> Zhang</w:t>
      </w:r>
    </w:p>
    <w:p w14:paraId="27AF8E84" w14:textId="77777777" w:rsidR="008F46EE" w:rsidRPr="008301EF" w:rsidRDefault="008F46EE" w:rsidP="008F46EE">
      <w:pPr>
        <w:rPr>
          <w:rFonts w:cs="Times New Roman"/>
          <w:sz w:val="28"/>
          <w:szCs w:val="28"/>
        </w:rPr>
      </w:pPr>
    </w:p>
    <w:p w14:paraId="741ACBDF" w14:textId="3C3931A6" w:rsidR="00364D03" w:rsidRPr="003F7692" w:rsidRDefault="00364D03" w:rsidP="00364D03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4" w:name="OLE_LINK14"/>
      <w:bookmarkStart w:id="5" w:name="OLE_LINK15"/>
      <w:r>
        <w:rPr>
          <w:rFonts w:cs="Times New Roman"/>
          <w:b/>
          <w:sz w:val="28"/>
        </w:rPr>
        <w:t>Appointments</w:t>
      </w:r>
    </w:p>
    <w:bookmarkEnd w:id="4"/>
    <w:bookmarkEnd w:id="5"/>
    <w:p w14:paraId="430C0ECA" w14:textId="3E308D50" w:rsidR="00364D03" w:rsidRPr="003F7692" w:rsidRDefault="00364D03" w:rsidP="00364D03">
      <w:pPr>
        <w:rPr>
          <w:rFonts w:cs="Times New Roman"/>
          <w:i/>
        </w:rPr>
      </w:pPr>
      <w:r w:rsidRPr="00364D03">
        <w:rPr>
          <w:rFonts w:cs="Times New Roman"/>
          <w:bCs/>
        </w:rPr>
        <w:t>Assistant Professo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B4605A">
        <w:rPr>
          <w:rFonts w:cs="Times New Roman"/>
          <w:i/>
        </w:rPr>
        <w:t>Jul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0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55614A2A" w14:textId="77777777" w:rsidR="00FE35B5" w:rsidRDefault="00FE35B5" w:rsidP="00B4605A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Department of Mathematics, Tulane University</w:t>
      </w:r>
    </w:p>
    <w:p w14:paraId="6F3F1557" w14:textId="36D4AC24" w:rsidR="00FE35B5" w:rsidRDefault="00B4605A" w:rsidP="00364D03">
      <w:pPr>
        <w:pBdr>
          <w:bottom w:val="single" w:sz="6" w:space="1" w:color="auto"/>
        </w:pBdr>
        <w:rPr>
          <w:rFonts w:cs="Times New Roman"/>
          <w:i/>
        </w:rPr>
      </w:pPr>
      <w:r>
        <w:rPr>
          <w:rFonts w:cs="Times New Roman"/>
          <w:bCs/>
        </w:rPr>
        <w:t>Postdoctoral Fellow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>
        <w:rPr>
          <w:rFonts w:cs="Times New Roman"/>
          <w:i/>
        </w:rPr>
        <w:t>Januar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18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July 2020</w:t>
      </w:r>
    </w:p>
    <w:p w14:paraId="17DCB53A" w14:textId="4D0616E6" w:rsidR="00B4605A" w:rsidRPr="006C496D" w:rsidRDefault="006C496D" w:rsidP="006C496D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University of California</w:t>
      </w:r>
      <w:r w:rsidR="00B4605A">
        <w:rPr>
          <w:rFonts w:cs="Times New Roman"/>
          <w:bCs/>
        </w:rPr>
        <w:t xml:space="preserve">, </w:t>
      </w:r>
      <w:r>
        <w:rPr>
          <w:rFonts w:cs="Times New Roman"/>
          <w:bCs/>
        </w:rPr>
        <w:t>Los Angeles</w:t>
      </w:r>
    </w:p>
    <w:p w14:paraId="1B911B40" w14:textId="77777777" w:rsidR="00743114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6" w:name="OLE_LINK10"/>
      <w:bookmarkStart w:id="7" w:name="OLE_LINK11"/>
    </w:p>
    <w:p w14:paraId="0A923B32" w14:textId="37C1A985" w:rsidR="00743114" w:rsidRPr="003F7692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RESEARCH INTERESTS</w:t>
      </w:r>
    </w:p>
    <w:bookmarkEnd w:id="6"/>
    <w:bookmarkEnd w:id="7"/>
    <w:p w14:paraId="26F59E2B" w14:textId="77777777" w:rsidR="00743114" w:rsidRPr="003F7692" w:rsidRDefault="00743114" w:rsidP="00743114">
      <w:pPr>
        <w:rPr>
          <w:rFonts w:cs="Times New Roman"/>
        </w:rPr>
      </w:pPr>
      <w:r w:rsidRPr="003F7692">
        <w:rPr>
          <w:rFonts w:cs="Times New Roman"/>
        </w:rPr>
        <w:t>Multigene family evolution</w:t>
      </w:r>
      <w:r>
        <w:rPr>
          <w:rFonts w:cs="Times New Roman"/>
        </w:rPr>
        <w:t>; Cancer systems biology</w:t>
      </w:r>
      <w:r w:rsidRPr="003F7692">
        <w:rPr>
          <w:rFonts w:cs="Times New Roman"/>
        </w:rPr>
        <w:t>; phylogenetics with large data sets; development of statistical techniques and software</w:t>
      </w:r>
    </w:p>
    <w:p w14:paraId="0FB0D931" w14:textId="77777777" w:rsidR="008301EF" w:rsidRPr="008301EF" w:rsidRDefault="008301EF" w:rsidP="00D47995">
      <w:pPr>
        <w:pBdr>
          <w:bottom w:val="single" w:sz="6" w:space="1" w:color="auto"/>
        </w:pBdr>
        <w:rPr>
          <w:rFonts w:cs="Times New Roman"/>
          <w:iCs/>
          <w:sz w:val="28"/>
          <w:szCs w:val="28"/>
        </w:rPr>
      </w:pPr>
      <w:bookmarkStart w:id="8" w:name="OLE_LINK17"/>
      <w:bookmarkStart w:id="9" w:name="OLE_LINK18"/>
    </w:p>
    <w:p w14:paraId="05197444" w14:textId="6EDF82FB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PUBLICATIONS</w:t>
      </w:r>
    </w:p>
    <w:bookmarkEnd w:id="8"/>
    <w:bookmarkEnd w:id="9"/>
    <w:p w14:paraId="214F640F" w14:textId="77777777" w:rsidR="009972C9" w:rsidRDefault="009972C9" w:rsidP="009972C9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He, W., et al., (2021) </w:t>
      </w:r>
      <w:r w:rsidRPr="007949C4">
        <w:rPr>
          <w:rFonts w:cs="Times New Roman"/>
        </w:rPr>
        <w:t>Phylogeography finds association between swine trade and the spread of porcine epidemic diarrhea virus in China and across the world</w:t>
      </w:r>
      <w:r>
        <w:rPr>
          <w:rFonts w:cs="Times New Roman"/>
        </w:rPr>
        <w:t xml:space="preserve">. </w:t>
      </w:r>
      <w:r w:rsidRPr="00C82139">
        <w:rPr>
          <w:rFonts w:cs="Times New Roman"/>
          <w:i/>
          <w:iCs/>
        </w:rPr>
        <w:t>submitted</w:t>
      </w:r>
    </w:p>
    <w:p w14:paraId="7DBE4BB8" w14:textId="77777777" w:rsidR="009972C9" w:rsidRPr="00F40F50" w:rsidRDefault="009972C9" w:rsidP="009972C9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Fisher, A., </w:t>
      </w:r>
      <w:r w:rsidRPr="002A64B1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Nishimura, A., &amp; </w:t>
      </w:r>
      <w:proofErr w:type="spellStart"/>
      <w:r>
        <w:rPr>
          <w:rFonts w:cs="Times New Roman"/>
        </w:rPr>
        <w:t>Suchard</w:t>
      </w:r>
      <w:proofErr w:type="spellEnd"/>
      <w:r>
        <w:rPr>
          <w:rFonts w:cs="Times New Roman"/>
        </w:rPr>
        <w:t xml:space="preserve">, M. A. (2020) Shrinkage-based random local clocks with scalable inference. </w:t>
      </w:r>
      <w:r w:rsidRPr="00F40F50">
        <w:rPr>
          <w:rFonts w:cs="Times New Roman"/>
          <w:i/>
          <w:iCs/>
        </w:rPr>
        <w:t xml:space="preserve">in </w:t>
      </w:r>
      <w:r>
        <w:rPr>
          <w:rFonts w:cs="Times New Roman"/>
          <w:i/>
          <w:iCs/>
        </w:rPr>
        <w:t>revision</w:t>
      </w:r>
    </w:p>
    <w:p w14:paraId="5FCF951B" w14:textId="399806CC" w:rsidR="00F51005" w:rsidRPr="00F51005" w:rsidRDefault="00D10C47" w:rsidP="00F51005">
      <w:pPr>
        <w:ind w:left="720" w:hanging="720"/>
        <w:rPr>
          <w:rFonts w:cs="Times New Roman"/>
          <w:i/>
          <w:iCs/>
        </w:rPr>
      </w:pPr>
      <w:proofErr w:type="spellStart"/>
      <w:r>
        <w:rPr>
          <w:rFonts w:cs="Times New Roman"/>
        </w:rPr>
        <w:t>Lemey</w:t>
      </w:r>
      <w:proofErr w:type="spellEnd"/>
      <w:r>
        <w:rPr>
          <w:rFonts w:cs="Times New Roman"/>
        </w:rPr>
        <w:t xml:space="preserve">, P., et al., (2021) Untangling introductions and persistence in COVID-19 resurgence in Europe. </w:t>
      </w:r>
      <w:r>
        <w:rPr>
          <w:rFonts w:cs="Times New Roman"/>
          <w:i/>
          <w:iCs/>
        </w:rPr>
        <w:t>Nature.</w:t>
      </w:r>
    </w:p>
    <w:p w14:paraId="64FC7E89" w14:textId="77777777" w:rsidR="008C6EC1" w:rsidRPr="00FF1C13" w:rsidRDefault="008C6EC1" w:rsidP="008C6EC1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1</w:t>
      </w:r>
      <w:r w:rsidRPr="003F7692">
        <w:rPr>
          <w:rFonts w:cs="Times New Roman"/>
        </w:rPr>
        <w:t xml:space="preserve">) </w:t>
      </w:r>
      <w:r w:rsidRPr="00FF1C13">
        <w:rPr>
          <w:rFonts w:cs="Times New Roman"/>
        </w:rPr>
        <w:t xml:space="preserve">Bayesian mitigation of spatial coarsening for a </w:t>
      </w:r>
      <w:proofErr w:type="gramStart"/>
      <w:r w:rsidRPr="00FF1C13">
        <w:rPr>
          <w:rFonts w:cs="Times New Roman"/>
        </w:rPr>
        <w:t>fairly flexible</w:t>
      </w:r>
      <w:proofErr w:type="gramEnd"/>
      <w:r w:rsidRPr="00FF1C13">
        <w:rPr>
          <w:rFonts w:cs="Times New Roman"/>
        </w:rPr>
        <w:t xml:space="preserve"> spatiotemporal Hawkes model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Annals of Applied Statistics, in press</w:t>
      </w:r>
    </w:p>
    <w:p w14:paraId="18499FB8" w14:textId="77777777" w:rsidR="00F51005" w:rsidRDefault="00F51005" w:rsidP="00F51005">
      <w:pPr>
        <w:ind w:left="720" w:hanging="720"/>
        <w:rPr>
          <w:rFonts w:cs="Times New Roman"/>
        </w:rPr>
      </w:pPr>
      <w:proofErr w:type="spellStart"/>
      <w:r>
        <w:rPr>
          <w:rFonts w:cs="Times New Roman"/>
        </w:rPr>
        <w:t>Landeros</w:t>
      </w:r>
      <w:proofErr w:type="spellEnd"/>
      <w:r>
        <w:rPr>
          <w:rFonts w:cs="Times New Roman"/>
        </w:rPr>
        <w:t xml:space="preserve">, A., </w:t>
      </w:r>
      <w:r w:rsidRPr="00D10C47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Lange, K., Stutz, T. C., Xu, J., </w:t>
      </w:r>
      <w:proofErr w:type="spellStart"/>
      <w:r>
        <w:rPr>
          <w:rFonts w:cs="Times New Roman"/>
        </w:rPr>
        <w:t>Sehl</w:t>
      </w:r>
      <w:proofErr w:type="spellEnd"/>
      <w:r>
        <w:rPr>
          <w:rFonts w:cs="Times New Roman"/>
        </w:rPr>
        <w:t xml:space="preserve">, M. E., &amp; </w:t>
      </w:r>
      <w:proofErr w:type="spellStart"/>
      <w:r>
        <w:rPr>
          <w:rFonts w:cs="Times New Roman"/>
        </w:rPr>
        <w:t>Sinsheimer</w:t>
      </w:r>
      <w:proofErr w:type="spellEnd"/>
      <w:r>
        <w:rPr>
          <w:rFonts w:cs="Times New Roman"/>
        </w:rPr>
        <w:t xml:space="preserve">, J. S. (2021) An examination of school reopening strategies during the SARS-CoV-2 pandemic. </w:t>
      </w:r>
      <w:proofErr w:type="spellStart"/>
      <w:r>
        <w:rPr>
          <w:rFonts w:cs="Times New Roman"/>
          <w:i/>
          <w:iCs/>
        </w:rPr>
        <w:t>PloS</w:t>
      </w:r>
      <w:proofErr w:type="spellEnd"/>
      <w:r>
        <w:rPr>
          <w:rFonts w:cs="Times New Roman"/>
          <w:i/>
          <w:iCs/>
        </w:rPr>
        <w:t xml:space="preserve"> one.</w:t>
      </w:r>
    </w:p>
    <w:p w14:paraId="4DAB16B1" w14:textId="115DD3EA" w:rsidR="00FF1C13" w:rsidRPr="00FF1C13" w:rsidRDefault="00FF1C13" w:rsidP="00FF1C13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0</w:t>
      </w:r>
      <w:r w:rsidRPr="003F7692">
        <w:rPr>
          <w:rFonts w:cs="Times New Roman"/>
        </w:rPr>
        <w:t xml:space="preserve">) </w:t>
      </w:r>
      <w:r w:rsidR="00E0651F" w:rsidRPr="00E0651F">
        <w:rPr>
          <w:rFonts w:cs="Times New Roman"/>
        </w:rPr>
        <w:t>From viral evolution to spatial contagion: a biologically modulated Hawkes model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Submitted</w:t>
      </w:r>
      <w:r>
        <w:rPr>
          <w:rFonts w:cs="Times New Roman"/>
          <w:iCs/>
        </w:rPr>
        <w:t xml:space="preserve">, </w:t>
      </w:r>
      <w:r w:rsidR="00C13221" w:rsidRPr="00C13221">
        <w:rPr>
          <w:rFonts w:cs="Times New Roman"/>
          <w:iCs/>
        </w:rPr>
        <w:t xml:space="preserve">arXiv:2103.03348 </w:t>
      </w:r>
      <w:r>
        <w:rPr>
          <w:rFonts w:cs="Times New Roman"/>
          <w:iCs/>
        </w:rPr>
        <w:t>[stat.ME]</w:t>
      </w:r>
    </w:p>
    <w:p w14:paraId="458CBDC9" w14:textId="1C587AB0" w:rsidR="00F330A0" w:rsidRPr="00FF1C13" w:rsidRDefault="00F330A0" w:rsidP="00F330A0">
      <w:pPr>
        <w:ind w:left="720" w:hanging="720"/>
        <w:rPr>
          <w:rFonts w:cs="Times New Roman"/>
          <w:iCs/>
        </w:rPr>
      </w:pPr>
      <w:r>
        <w:rPr>
          <w:rFonts w:cs="Times New Roman"/>
        </w:rPr>
        <w:lastRenderedPageBreak/>
        <w:t xml:space="preserve">He, W., Liao, M., Zhao, W., Sun, J., Zhao, J., Wang, L., Meng, X., Zhou,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</w:t>
      </w:r>
      <w:r>
        <w:rPr>
          <w:rFonts w:cs="Times New Roman"/>
        </w:rPr>
        <w:t xml:space="preserve">, Zhang, X.,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</w:t>
      </w:r>
      <w:r w:rsidR="00837FB7">
        <w:rPr>
          <w:rFonts w:cs="Times New Roman"/>
        </w:rPr>
        <w:t xml:space="preserve">, &amp; </w:t>
      </w:r>
      <w:proofErr w:type="spellStart"/>
      <w:r w:rsidR="00837FB7">
        <w:rPr>
          <w:rFonts w:cs="Times New Roman"/>
        </w:rPr>
        <w:t>Veit</w:t>
      </w:r>
      <w:proofErr w:type="spellEnd"/>
      <w:r w:rsidR="00837FB7">
        <w:rPr>
          <w:rFonts w:cs="Times New Roman"/>
        </w:rPr>
        <w:t>, M.</w:t>
      </w:r>
      <w:r w:rsidR="000B5081">
        <w:rPr>
          <w:rFonts w:cs="Times New Roman"/>
        </w:rPr>
        <w:t xml:space="preserve"> </w:t>
      </w:r>
      <w:r w:rsidRPr="003F7692">
        <w:rPr>
          <w:rFonts w:cs="Times New Roman"/>
        </w:rPr>
        <w:t>(</w:t>
      </w:r>
      <w:r>
        <w:rPr>
          <w:rFonts w:cs="Times New Roman"/>
        </w:rPr>
        <w:t>2020</w:t>
      </w:r>
      <w:r w:rsidRPr="003F7692">
        <w:rPr>
          <w:rFonts w:cs="Times New Roman"/>
        </w:rPr>
        <w:t xml:space="preserve">) </w:t>
      </w:r>
      <w:r w:rsidRPr="00F330A0">
        <w:rPr>
          <w:rFonts w:cs="Times New Roman"/>
        </w:rPr>
        <w:t>Cross-species transmission of viruses from bats</w:t>
      </w:r>
      <w:r w:rsidRPr="00FF1C13">
        <w:rPr>
          <w:rFonts w:cs="Times New Roman"/>
        </w:rPr>
        <w:t>.</w:t>
      </w:r>
      <w:r w:rsidRPr="003F7692">
        <w:rPr>
          <w:rFonts w:cs="Times New Roman"/>
        </w:rPr>
        <w:t xml:space="preserve"> </w:t>
      </w:r>
      <w:r w:rsidRPr="00F330A0">
        <w:rPr>
          <w:rFonts w:cs="Times New Roman"/>
          <w:iCs/>
        </w:rPr>
        <w:t>Submitted to</w:t>
      </w:r>
      <w:r>
        <w:rPr>
          <w:rFonts w:cs="Times New Roman"/>
          <w:i/>
        </w:rPr>
        <w:t xml:space="preserve"> Cell Reports</w:t>
      </w:r>
    </w:p>
    <w:p w14:paraId="316453B1" w14:textId="44306F2A" w:rsidR="003204FC" w:rsidRPr="005C1A3C" w:rsidRDefault="007A21B0" w:rsidP="005C1A3C">
      <w:pPr>
        <w:ind w:left="720" w:hanging="720"/>
        <w:rPr>
          <w:rFonts w:cs="Times New Roman"/>
        </w:rPr>
      </w:pPr>
      <w:proofErr w:type="spellStart"/>
      <w:r w:rsidRPr="007A21B0">
        <w:rPr>
          <w:rFonts w:cs="Times New Roman"/>
        </w:rPr>
        <w:t>Lindelof</w:t>
      </w:r>
      <w:proofErr w:type="spellEnd"/>
      <w:r w:rsidRPr="007A21B0">
        <w:rPr>
          <w:rFonts w:cs="Times New Roman"/>
        </w:rPr>
        <w:t xml:space="preserve">, K., Lindo, J. A., Zhou, W., </w:t>
      </w:r>
      <w:r w:rsidRPr="00EA6424">
        <w:rPr>
          <w:rFonts w:cs="Times New Roman"/>
          <w:b/>
          <w:bCs/>
        </w:rPr>
        <w:t>Ji, X.</w:t>
      </w:r>
      <w:r w:rsidRPr="007A21B0">
        <w:rPr>
          <w:rFonts w:cs="Times New Roman"/>
        </w:rPr>
        <w:t xml:space="preserve">, &amp; Xiang, Q. Y. J. </w:t>
      </w:r>
      <w:r w:rsidR="003204FC" w:rsidRPr="003F7692">
        <w:rPr>
          <w:rFonts w:cs="Times New Roman"/>
        </w:rPr>
        <w:t>(</w:t>
      </w:r>
      <w:r w:rsidR="003204FC">
        <w:rPr>
          <w:rFonts w:cs="Times New Roman"/>
        </w:rPr>
        <w:t>2020</w:t>
      </w:r>
      <w:r w:rsidR="003204FC" w:rsidRPr="003F7692">
        <w:rPr>
          <w:rFonts w:cs="Times New Roman"/>
        </w:rPr>
        <w:t xml:space="preserve">) </w:t>
      </w:r>
      <w:proofErr w:type="spellStart"/>
      <w:r w:rsidR="006A54D9" w:rsidRPr="006A54D9">
        <w:rPr>
          <w:rFonts w:cs="Times New Roman" w:hint="eastAsia"/>
        </w:rPr>
        <w:t>Phylogenomics</w:t>
      </w:r>
      <w:proofErr w:type="spellEnd"/>
      <w:r w:rsidR="006A54D9" w:rsidRPr="006A54D9">
        <w:rPr>
          <w:rFonts w:cs="Times New Roman" w:hint="eastAsia"/>
        </w:rPr>
        <w:t>, biogeography, and evolution of the blu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or whit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>fruited dogwoods (</w:t>
      </w:r>
      <w:proofErr w:type="spellStart"/>
      <w:r w:rsidR="006A54D9" w:rsidRPr="006A54D9">
        <w:rPr>
          <w:rFonts w:cs="Times New Roman" w:hint="eastAsia"/>
        </w:rPr>
        <w:t>Cornus</w:t>
      </w:r>
      <w:proofErr w:type="spellEnd"/>
      <w:r w:rsidR="006A54D9" w:rsidRPr="006A54D9">
        <w:rPr>
          <w:rFonts w:cs="Times New Roman" w:hint="eastAsia"/>
        </w:rPr>
        <w:t xml:space="preserve">) 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insights into morphological and ecological niche divergence following intercontinental geographic isolation</w:t>
      </w:r>
      <w:r w:rsidR="003204FC" w:rsidRPr="003F7692">
        <w:rPr>
          <w:rFonts w:cs="Times New Roman"/>
        </w:rPr>
        <w:t xml:space="preserve">. </w:t>
      </w:r>
      <w:r w:rsidR="005C1A3C">
        <w:rPr>
          <w:rFonts w:cs="Times New Roman"/>
          <w:i/>
        </w:rPr>
        <w:t>Journal of Systematics and Evolution</w:t>
      </w:r>
    </w:p>
    <w:p w14:paraId="153552BC" w14:textId="2119EFA3" w:rsidR="00343F65" w:rsidRPr="00343F65" w:rsidRDefault="00343F65" w:rsidP="00B143A4">
      <w:pPr>
        <w:ind w:left="720" w:hanging="720"/>
        <w:rPr>
          <w:rFonts w:cs="Times New Roman"/>
          <w:iCs/>
        </w:rPr>
      </w:pPr>
      <w:r w:rsidRPr="00343F65">
        <w:rPr>
          <w:rFonts w:cs="Times New Roman"/>
          <w:iCs/>
        </w:rPr>
        <w:t xml:space="preserve">Sun, J., He, W. T., Wang, L., Lai, A., </w:t>
      </w:r>
      <w:r w:rsidRPr="00FC2804">
        <w:rPr>
          <w:rFonts w:cs="Times New Roman"/>
          <w:b/>
          <w:bCs/>
          <w:iCs/>
        </w:rPr>
        <w:t>Ji, X.</w:t>
      </w:r>
      <w:r w:rsidRPr="00343F65">
        <w:rPr>
          <w:rFonts w:cs="Times New Roman"/>
          <w:iCs/>
        </w:rPr>
        <w:t xml:space="preserve">, </w:t>
      </w:r>
      <w:proofErr w:type="spellStart"/>
      <w:r w:rsidRPr="00343F65">
        <w:rPr>
          <w:rFonts w:cs="Times New Roman"/>
          <w:iCs/>
        </w:rPr>
        <w:t>Zhai</w:t>
      </w:r>
      <w:proofErr w:type="spellEnd"/>
      <w:r w:rsidRPr="00343F65">
        <w:rPr>
          <w:rFonts w:cs="Times New Roman"/>
          <w:iCs/>
        </w:rPr>
        <w:t xml:space="preserve">, X., ... &amp; </w:t>
      </w:r>
      <w:proofErr w:type="spellStart"/>
      <w:r w:rsidRPr="00343F65">
        <w:rPr>
          <w:rFonts w:cs="Times New Roman"/>
          <w:iCs/>
        </w:rPr>
        <w:t>Veit</w:t>
      </w:r>
      <w:proofErr w:type="spellEnd"/>
      <w:r w:rsidRPr="00343F65">
        <w:rPr>
          <w:rFonts w:cs="Times New Roman"/>
          <w:iCs/>
        </w:rPr>
        <w:t xml:space="preserve">, M. (2020). COVID-19: epidemiology, evolution, and cross-disciplinary perspectives. </w:t>
      </w:r>
      <w:r w:rsidRPr="006B6B4F">
        <w:rPr>
          <w:rFonts w:cs="Times New Roman"/>
          <w:i/>
        </w:rPr>
        <w:t>Trends in Molecular Medicine.</w:t>
      </w:r>
    </w:p>
    <w:p w14:paraId="1DEB4D4E" w14:textId="0A31D083" w:rsidR="00FA66B3" w:rsidRPr="00D3056A" w:rsidRDefault="00CA27D2" w:rsidP="00CA27D2">
      <w:pPr>
        <w:ind w:left="720" w:hanging="720"/>
        <w:rPr>
          <w:rFonts w:cs="Times New Roman"/>
        </w:rPr>
      </w:pPr>
      <w:r>
        <w:rPr>
          <w:rFonts w:cs="Times New Roman"/>
        </w:rPr>
        <w:t>He, W.</w:t>
      </w:r>
      <w:r w:rsidR="006933F2" w:rsidRPr="00EB4974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D3056A">
        <w:rPr>
          <w:rFonts w:cs="Times New Roman"/>
          <w:b/>
          <w:bCs/>
        </w:rPr>
        <w:t>Ji, X.</w:t>
      </w:r>
      <w:r w:rsidR="006933F2" w:rsidRPr="004C6A98">
        <w:rPr>
          <w:rFonts w:cs="Times New Roman"/>
        </w:rPr>
        <w:t>*</w:t>
      </w:r>
      <w:r>
        <w:rPr>
          <w:rFonts w:cs="Times New Roman"/>
        </w:rPr>
        <w:t>, He, W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</w:t>
      </w:r>
      <w:proofErr w:type="spellStart"/>
      <w:r>
        <w:rPr>
          <w:rFonts w:cs="Times New Roman"/>
        </w:rPr>
        <w:t>Dellicour</w:t>
      </w:r>
      <w:proofErr w:type="spellEnd"/>
      <w:r>
        <w:rPr>
          <w:rFonts w:cs="Times New Roman"/>
        </w:rPr>
        <w:t>, S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…, &amp;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 (20</w:t>
      </w:r>
      <w:r w:rsidR="00343CBE">
        <w:rPr>
          <w:rFonts w:cs="Times New Roman"/>
        </w:rPr>
        <w:t>20</w:t>
      </w:r>
      <w:r>
        <w:rPr>
          <w:rFonts w:cs="Times New Roman"/>
        </w:rPr>
        <w:t>)</w:t>
      </w:r>
      <w:r w:rsidR="00FA66B3" w:rsidRPr="003F7692">
        <w:rPr>
          <w:rFonts w:cs="Times New Roman"/>
        </w:rPr>
        <w:t xml:space="preserve"> </w:t>
      </w:r>
      <w:r>
        <w:rPr>
          <w:rFonts w:cs="Times New Roman"/>
        </w:rPr>
        <w:t xml:space="preserve">Genomic epidemiology, evolutionary dynamics, and transmission patterns of porcine </w:t>
      </w:r>
      <w:proofErr w:type="spellStart"/>
      <w:r>
        <w:rPr>
          <w:rFonts w:cs="Times New Roman"/>
        </w:rPr>
        <w:t>deltacoronavirus</w:t>
      </w:r>
      <w:proofErr w:type="spellEnd"/>
      <w:r>
        <w:rPr>
          <w:rFonts w:cs="Times New Roman"/>
        </w:rPr>
        <w:t xml:space="preserve">. </w:t>
      </w:r>
      <w:r w:rsidRPr="00CA27D2">
        <w:rPr>
          <w:rFonts w:cs="Times New Roman"/>
          <w:i/>
          <w:iCs/>
        </w:rPr>
        <w:t>Molecular Biology and Evolution</w:t>
      </w:r>
      <w:r w:rsidR="00D3056A">
        <w:rPr>
          <w:rFonts w:cs="Times New Roman"/>
        </w:rPr>
        <w:t xml:space="preserve">, </w:t>
      </w:r>
      <w:r w:rsidR="006933F2" w:rsidRPr="00032D14">
        <w:rPr>
          <w:rFonts w:cs="Times New Roman"/>
        </w:rPr>
        <w:t>*</w:t>
      </w:r>
      <w:r w:rsidR="006F3ECE">
        <w:rPr>
          <w:rFonts w:cs="Times New Roman"/>
        </w:rPr>
        <w:t>equal contribution</w:t>
      </w:r>
    </w:p>
    <w:p w14:paraId="2800A449" w14:textId="7C62416D" w:rsidR="002427AF" w:rsidRPr="003F7692" w:rsidRDefault="002427AF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Zhang, Z., Holbrook, A., Nishimura, A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>, G.</w:t>
      </w:r>
      <w:r w:rsidR="00F12B75" w:rsidRPr="003F7692">
        <w:rPr>
          <w:rFonts w:cs="Times New Roman"/>
        </w:rPr>
        <w:t xml:space="preserve">, </w:t>
      </w:r>
      <w:proofErr w:type="spellStart"/>
      <w:r w:rsidR="00F12B75" w:rsidRPr="003F7692">
        <w:rPr>
          <w:rFonts w:cs="Times New Roman"/>
        </w:rPr>
        <w:t>Rambaut</w:t>
      </w:r>
      <w:proofErr w:type="spellEnd"/>
      <w:r w:rsidR="00F12B75" w:rsidRPr="003F7692">
        <w:rPr>
          <w:rFonts w:cs="Times New Roman"/>
        </w:rPr>
        <w:t>, A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7B0FD2">
        <w:rPr>
          <w:rFonts w:cs="Times New Roman"/>
        </w:rPr>
        <w:t>20</w:t>
      </w:r>
      <w:r w:rsidRPr="003F7692">
        <w:rPr>
          <w:rFonts w:cs="Times New Roman"/>
        </w:rPr>
        <w:t xml:space="preserve">) Gradients </w:t>
      </w:r>
      <w:r w:rsidRPr="003F7692">
        <w:rPr>
          <w:rFonts w:cs="Times New Roman"/>
          <w:i/>
        </w:rPr>
        <w:t>do</w:t>
      </w:r>
      <w:r w:rsidRPr="003F7692">
        <w:rPr>
          <w:rFonts w:cs="Times New Roman"/>
        </w:rPr>
        <w:t xml:space="preserve"> grow on </w:t>
      </w:r>
      <w:r w:rsidR="00C6289F" w:rsidRPr="003F7692">
        <w:rPr>
          <w:rFonts w:cs="Times New Roman"/>
        </w:rPr>
        <w:t>trees: a linear-</w:t>
      </w:r>
      <w:r w:rsidRPr="003F7692">
        <w:rPr>
          <w:rFonts w:cs="Times New Roman"/>
        </w:rPr>
        <w:t>time</w:t>
      </w:r>
      <w:r w:rsidR="00C6289F" w:rsidRPr="003F7692">
        <w:rPr>
          <w:rFonts w:cs="Times New Roman"/>
        </w:rPr>
        <w:t xml:space="preserve"> O(N)-dimensional</w:t>
      </w:r>
      <w:r w:rsidRPr="003F7692">
        <w:rPr>
          <w:rFonts w:cs="Times New Roman"/>
        </w:rPr>
        <w:t xml:space="preserve"> gradient</w:t>
      </w:r>
      <w:r w:rsidR="00C6289F" w:rsidRPr="003F7692">
        <w:rPr>
          <w:rFonts w:cs="Times New Roman"/>
        </w:rPr>
        <w:t xml:space="preserve"> for statistical phylogenetics</w:t>
      </w:r>
      <w:r w:rsidRPr="003F7692">
        <w:rPr>
          <w:rFonts w:cs="Times New Roman"/>
        </w:rPr>
        <w:t>.</w:t>
      </w:r>
      <w:r w:rsidR="0072741F">
        <w:rPr>
          <w:rFonts w:cs="Times New Roman"/>
        </w:rPr>
        <w:t xml:space="preserve"> </w:t>
      </w:r>
      <w:r w:rsidR="0072741F">
        <w:rPr>
          <w:rFonts w:cs="Times New Roman"/>
          <w:i/>
        </w:rPr>
        <w:t>Molecular Biology and Evolution</w:t>
      </w:r>
      <w:r w:rsidR="00412A19" w:rsidRPr="003F7692">
        <w:rPr>
          <w:rFonts w:cs="Times New Roman"/>
        </w:rPr>
        <w:t xml:space="preserve">, </w:t>
      </w:r>
      <w:r w:rsidR="005A571C" w:rsidRPr="003F7692">
        <w:rPr>
          <w:rFonts w:cs="Times New Roman"/>
        </w:rPr>
        <w:t>arXiv:</w:t>
      </w:r>
      <w:r w:rsidR="005A571C" w:rsidRPr="00F6103D">
        <w:rPr>
          <w:rFonts w:cs="Times New Roman"/>
        </w:rPr>
        <w:t>1</w:t>
      </w:r>
      <w:r w:rsidR="005A571C" w:rsidRPr="003F7692">
        <w:rPr>
          <w:rFonts w:cs="Times New Roman"/>
        </w:rPr>
        <w:t>905.12146</w:t>
      </w:r>
      <w:r w:rsidR="00C57FD0" w:rsidRPr="003F7692">
        <w:rPr>
          <w:rFonts w:cs="Times New Roman"/>
        </w:rPr>
        <w:t xml:space="preserve"> [stat.CO]</w:t>
      </w:r>
    </w:p>
    <w:p w14:paraId="04CA5508" w14:textId="5141DB65" w:rsidR="006B16B6" w:rsidRPr="003F7692" w:rsidRDefault="006B16B6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Fisher, A., </w:t>
      </w:r>
      <w:r w:rsidRPr="003F7692">
        <w:rPr>
          <w:rFonts w:cs="Times New Roman"/>
          <w:b/>
        </w:rPr>
        <w:t>Ji, X.</w:t>
      </w:r>
      <w:r w:rsidRPr="0012389B">
        <w:rPr>
          <w:rFonts w:cs="Times New Roman"/>
          <w:bCs/>
        </w:rPr>
        <w:t>,</w:t>
      </w:r>
      <w:r w:rsidR="0012389B">
        <w:rPr>
          <w:rFonts w:cs="Times New Roman"/>
          <w:b/>
        </w:rPr>
        <w:t xml:space="preserve"> </w:t>
      </w:r>
      <w:r w:rsidR="0012389B" w:rsidRPr="0012389B">
        <w:rPr>
          <w:rFonts w:cs="Times New Roman"/>
          <w:bCs/>
        </w:rPr>
        <w:t>Zhang,</w:t>
      </w:r>
      <w:r w:rsidR="0012389B">
        <w:rPr>
          <w:rFonts w:cs="Times New Roman"/>
          <w:bCs/>
        </w:rPr>
        <w:t xml:space="preserve"> Z.,</w:t>
      </w:r>
      <w:r w:rsidRPr="003F7692">
        <w:rPr>
          <w:rFonts w:cs="Times New Roman"/>
        </w:rPr>
        <w:t xml:space="preserve">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D03465">
        <w:rPr>
          <w:rFonts w:cs="Times New Roman"/>
        </w:rPr>
        <w:t>20</w:t>
      </w:r>
      <w:r w:rsidRPr="003F7692">
        <w:rPr>
          <w:rFonts w:cs="Times New Roman"/>
        </w:rPr>
        <w:t xml:space="preserve">) Relaxed random walks at scale. </w:t>
      </w:r>
      <w:r w:rsidR="006434EB" w:rsidRPr="006434EB">
        <w:rPr>
          <w:rFonts w:cs="Times New Roman"/>
          <w:i/>
          <w:iCs/>
        </w:rPr>
        <w:t>Systematic Biology</w:t>
      </w:r>
      <w:r w:rsidRPr="003F7692">
        <w:rPr>
          <w:rFonts w:cs="Times New Roman"/>
        </w:rPr>
        <w:t>, arXiv:1906.04834[q-bio.PE]</w:t>
      </w:r>
    </w:p>
    <w:p w14:paraId="1B6DABD2" w14:textId="2AB2C9B2" w:rsidR="0088026F" w:rsidRPr="003F7692" w:rsidRDefault="0088026F" w:rsidP="00123D24">
      <w:pPr>
        <w:ind w:left="720" w:hanging="720"/>
        <w:rPr>
          <w:rFonts w:cs="Times New Roman"/>
        </w:rPr>
      </w:pPr>
      <w:proofErr w:type="spellStart"/>
      <w:r w:rsidRPr="003F7692">
        <w:rPr>
          <w:rFonts w:cs="Times New Roman"/>
        </w:rPr>
        <w:t>Blestsa</w:t>
      </w:r>
      <w:proofErr w:type="spellEnd"/>
      <w:r w:rsidRPr="003F7692">
        <w:rPr>
          <w:rFonts w:cs="Times New Roman"/>
        </w:rPr>
        <w:t xml:space="preserve">, M.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 xml:space="preserve">, M. A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yseels</w:t>
      </w:r>
      <w:proofErr w:type="spellEnd"/>
      <w:r w:rsidRPr="003F7692">
        <w:rPr>
          <w:rFonts w:cs="Times New Roman"/>
        </w:rPr>
        <w:t xml:space="preserve">, S., </w:t>
      </w:r>
      <w:proofErr w:type="spellStart"/>
      <w:r w:rsidRPr="003F7692">
        <w:rPr>
          <w:rFonts w:cs="Times New Roman"/>
        </w:rPr>
        <w:t>Vrancken</w:t>
      </w:r>
      <w:proofErr w:type="spellEnd"/>
      <w:r w:rsidRPr="003F7692">
        <w:rPr>
          <w:rFonts w:cs="Times New Roman"/>
        </w:rPr>
        <w:t xml:space="preserve">, B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 xml:space="preserve">, G., </w:t>
      </w:r>
      <w:proofErr w:type="spellStart"/>
      <w:r w:rsidRPr="003F7692">
        <w:rPr>
          <w:rFonts w:cs="Times New Roman"/>
        </w:rPr>
        <w:t>Worobey</w:t>
      </w:r>
      <w:proofErr w:type="spellEnd"/>
      <w:r w:rsidRPr="003F7692">
        <w:rPr>
          <w:rFonts w:cs="Times New Roman"/>
        </w:rPr>
        <w:t xml:space="preserve">, M., &amp;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 (2019) Divergence dating using mixed effects clock modelling: an application to HIV-1. </w:t>
      </w:r>
      <w:r w:rsidRPr="003F7692">
        <w:rPr>
          <w:rFonts w:cs="Times New Roman"/>
          <w:i/>
        </w:rPr>
        <w:t>Virus Evolution</w:t>
      </w:r>
      <w:r w:rsidRPr="003F7692">
        <w:rPr>
          <w:rFonts w:cs="Times New Roman"/>
        </w:rPr>
        <w:t xml:space="preserve">, </w:t>
      </w:r>
      <w:r w:rsidR="008225F1">
        <w:rPr>
          <w:rFonts w:cs="Times New Roman"/>
          <w:iCs/>
        </w:rPr>
        <w:t>5(2), vez036</w:t>
      </w:r>
      <w:r w:rsidR="00057329" w:rsidRPr="003F7692">
        <w:rPr>
          <w:rFonts w:cs="Times New Roman"/>
        </w:rPr>
        <w:t>.</w:t>
      </w:r>
    </w:p>
    <w:p w14:paraId="6A197904" w14:textId="07EF3C72" w:rsidR="00123D24" w:rsidRPr="00CC0EA3" w:rsidRDefault="00123D24" w:rsidP="00123D24">
      <w:pPr>
        <w:ind w:left="720" w:hanging="720"/>
        <w:rPr>
          <w:rFonts w:cs="Times New Roman"/>
          <w:iCs/>
        </w:rPr>
      </w:pPr>
      <w:r w:rsidRPr="003F7692">
        <w:rPr>
          <w:rFonts w:cs="Times New Roman"/>
          <w:b/>
        </w:rPr>
        <w:t>Ji, X.</w:t>
      </w:r>
      <w:r w:rsidR="001C39A0" w:rsidRPr="003F7692">
        <w:rPr>
          <w:rFonts w:cs="Times New Roman"/>
        </w:rPr>
        <w:t>, Thorne, J. L. (2019</w:t>
      </w:r>
      <w:r w:rsidRPr="003F7692">
        <w:rPr>
          <w:rFonts w:cs="Times New Roman"/>
        </w:rPr>
        <w:t xml:space="preserve">) A phylogenetic approach disentangles the </w:t>
      </w:r>
      <w:r w:rsidRPr="003F7692">
        <w:rPr>
          <w:rFonts w:cs="Times New Roman"/>
          <w:noProof/>
        </w:rPr>
        <w:t>tract</w:t>
      </w:r>
      <w:r w:rsidRPr="003F7692">
        <w:rPr>
          <w:rFonts w:cs="Times New Roman"/>
        </w:rPr>
        <w:t xml:space="preserve"> length and initiation rate of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s. </w:t>
      </w:r>
      <w:r w:rsidR="00CC0EA3" w:rsidRPr="00CC0EA3">
        <w:rPr>
          <w:rFonts w:cs="Times New Roman"/>
          <w:i/>
        </w:rPr>
        <w:t>in submission</w:t>
      </w:r>
      <w:r w:rsidR="00CC0EA3" w:rsidRPr="00CC0EA3">
        <w:rPr>
          <w:rFonts w:cs="Times New Roman"/>
          <w:iCs/>
        </w:rPr>
        <w:t>, arXiv:1908.08608 [q-bio.PE]</w:t>
      </w:r>
    </w:p>
    <w:p w14:paraId="283A8B67" w14:textId="2AEEE74D" w:rsidR="00BA25FE" w:rsidRPr="003F7692" w:rsidRDefault="00BA25FE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Li, G., Zhang, W., Wang, R., Xing, G., Wang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... &amp; Zhou, J. (2019). Genetic Analysis and Evolutionary Changes of the Torque </w:t>
      </w:r>
      <w:proofErr w:type="spellStart"/>
      <w:r w:rsidRPr="003F7692">
        <w:rPr>
          <w:rFonts w:cs="Times New Roman"/>
        </w:rPr>
        <w:t>teno</w:t>
      </w:r>
      <w:proofErr w:type="spellEnd"/>
      <w:r w:rsidRPr="003F7692">
        <w:rPr>
          <w:rFonts w:cs="Times New Roman"/>
        </w:rPr>
        <w:t xml:space="preserve"> sus Virus. </w:t>
      </w:r>
      <w:r w:rsidRPr="003F7692">
        <w:rPr>
          <w:rFonts w:cs="Times New Roman"/>
          <w:i/>
        </w:rPr>
        <w:t>International journal of molecular sciences</w:t>
      </w:r>
      <w:r w:rsidRPr="003F7692">
        <w:rPr>
          <w:rFonts w:cs="Times New Roman"/>
        </w:rPr>
        <w:t>, 20(12), 2881.</w:t>
      </w:r>
    </w:p>
    <w:p w14:paraId="6E44910D" w14:textId="1AA4AA84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Zhou, W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Obata, S., </w:t>
      </w:r>
      <w:proofErr w:type="spellStart"/>
      <w:r w:rsidRPr="003F7692">
        <w:rPr>
          <w:rFonts w:cs="Times New Roman"/>
        </w:rPr>
        <w:t>Pais</w:t>
      </w:r>
      <w:proofErr w:type="spellEnd"/>
      <w:r w:rsidRPr="003F7692">
        <w:rPr>
          <w:rFonts w:cs="Times New Roman"/>
        </w:rPr>
        <w:t>, A., Dong, Y., Peet, R.,</w:t>
      </w:r>
      <w:r w:rsidR="00687A92">
        <w:rPr>
          <w:rFonts w:cs="Times New Roman"/>
        </w:rPr>
        <w:t xml:space="preserve"> &amp;</w:t>
      </w:r>
      <w:r w:rsidRPr="003F7692">
        <w:rPr>
          <w:rFonts w:cs="Times New Roman"/>
        </w:rPr>
        <w:t xml:space="preserve"> Xiang, Q., (2018) Resolving relationships and phylogeographic history of the Nyssa sylvatica complex using data from RAD-seq and species distribution modeling. </w:t>
      </w:r>
      <w:r w:rsidRPr="003F7692">
        <w:rPr>
          <w:rFonts w:cs="Times New Roman"/>
          <w:i/>
        </w:rPr>
        <w:t xml:space="preserve">Molecular </w:t>
      </w:r>
      <w:r w:rsidRPr="003F7692">
        <w:rPr>
          <w:rFonts w:cs="Times New Roman"/>
          <w:i/>
          <w:noProof/>
        </w:rPr>
        <w:t>Phylogenetic</w:t>
      </w:r>
      <w:r w:rsidRPr="003F7692">
        <w:rPr>
          <w:rFonts w:cs="Times New Roman"/>
          <w:i/>
        </w:rPr>
        <w:t xml:space="preserve"> and Evolution</w:t>
      </w:r>
      <w:r w:rsidRPr="003F7692">
        <w:rPr>
          <w:rFonts w:cs="Times New Roman"/>
        </w:rPr>
        <w:t xml:space="preserve">, 126, 1-16. </w:t>
      </w:r>
    </w:p>
    <w:p w14:paraId="577D9090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7). Phylogenetic approaches for quantifying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. Doctoral Dissertation</w:t>
      </w:r>
    </w:p>
    <w:p w14:paraId="071FD36F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6). A phylogenetic approach finds abundant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 in yeast. </w:t>
      </w:r>
      <w:r w:rsidRPr="003F7692">
        <w:rPr>
          <w:rFonts w:cs="Times New Roman"/>
          <w:i/>
        </w:rPr>
        <w:t>Molecular Biology and Evolution</w:t>
      </w:r>
      <w:r w:rsidRPr="003F7692">
        <w:rPr>
          <w:rFonts w:cs="Times New Roman"/>
        </w:rPr>
        <w:t>, 33(9), 2469-2476.</w:t>
      </w:r>
    </w:p>
    <w:p w14:paraId="6AFF0B1C" w14:textId="6B6BD4B5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Wang, K., Yu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akner</w:t>
      </w:r>
      <w:proofErr w:type="spellEnd"/>
      <w:r w:rsidRPr="003F7692">
        <w:rPr>
          <w:rFonts w:cs="Times New Roman"/>
        </w:rPr>
        <w:t xml:space="preserve">, C.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5). Roles of Solvent Accessibility and Gene Expression in Modeling Protein Sequence Evolution. </w:t>
      </w:r>
      <w:r w:rsidRPr="003F7692">
        <w:rPr>
          <w:rFonts w:cs="Times New Roman"/>
          <w:i/>
        </w:rPr>
        <w:t>Evolutionary Bioinformatics</w:t>
      </w:r>
      <w:r w:rsidRPr="003F7692">
        <w:rPr>
          <w:rFonts w:cs="Times New Roman"/>
        </w:rPr>
        <w:t>, 11, 85.</w:t>
      </w:r>
    </w:p>
    <w:p w14:paraId="555A1D71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3). Laser Interference Lithography for Fabrication of Gas Sensors. Master Thesis</w:t>
      </w:r>
    </w:p>
    <w:p w14:paraId="7D28640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Han, X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Wen, H., &amp; Zhang, J. (2012). H-shaped resonant optical antennas with slot coupling. </w:t>
      </w:r>
      <w:proofErr w:type="spellStart"/>
      <w:r w:rsidRPr="003F7692">
        <w:rPr>
          <w:rFonts w:cs="Times New Roman"/>
          <w:i/>
        </w:rPr>
        <w:t>Plasmonics</w:t>
      </w:r>
      <w:proofErr w:type="spellEnd"/>
      <w:r w:rsidRPr="003F7692">
        <w:rPr>
          <w:rFonts w:cs="Times New Roman"/>
        </w:rPr>
        <w:t>, 7(1), 7-11.</w:t>
      </w:r>
    </w:p>
    <w:p w14:paraId="11920A3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Xiao, G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ao, L., Wang, X., &amp; Zhou, Z. (2012). Effect of dipole location on profile properties of symmetric surface plasmon polariton mode in Au/Al2O3/Au waveguide. </w:t>
      </w:r>
      <w:r w:rsidRPr="003F7692">
        <w:rPr>
          <w:rFonts w:cs="Times New Roman"/>
          <w:i/>
        </w:rPr>
        <w:t>Frontiers of Optoelectronics</w:t>
      </w:r>
      <w:r w:rsidRPr="003F7692">
        <w:rPr>
          <w:rFonts w:cs="Times New Roman"/>
        </w:rPr>
        <w:t>, 5(1), 63-67.</w:t>
      </w:r>
    </w:p>
    <w:p w14:paraId="4905FA7F" w14:textId="77777777" w:rsidR="007A5290" w:rsidRPr="00F453C6" w:rsidRDefault="007A5290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3B57B734" w14:textId="44AD89D0" w:rsidR="00841C81" w:rsidRPr="003F7692" w:rsidRDefault="00841C81" w:rsidP="00841C81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Awards</w:t>
      </w:r>
    </w:p>
    <w:tbl>
      <w:tblPr>
        <w:tblStyle w:val="TableGrid"/>
        <w:tblW w:w="10530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0"/>
        <w:gridCol w:w="4770"/>
        <w:gridCol w:w="1260"/>
      </w:tblGrid>
      <w:tr w:rsidR="00183460" w:rsidRPr="003F7692" w14:paraId="703B2D84" w14:textId="77777777" w:rsidTr="00183460">
        <w:trPr>
          <w:trHeight w:val="261"/>
        </w:trPr>
        <w:tc>
          <w:tcPr>
            <w:tcW w:w="4500" w:type="dxa"/>
          </w:tcPr>
          <w:p w14:paraId="77AA1EBF" w14:textId="0FB951E0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546A7D6C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MID</w:t>
            </w:r>
            <w:r w:rsidRPr="000661EC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260" w:type="dxa"/>
          </w:tcPr>
          <w:p w14:paraId="145A88B4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8</w:t>
            </w:r>
          </w:p>
        </w:tc>
      </w:tr>
      <w:tr w:rsidR="00183460" w:rsidRPr="003F7692" w14:paraId="53B0DC3B" w14:textId="77777777" w:rsidTr="00183460">
        <w:trPr>
          <w:trHeight w:val="261"/>
        </w:trPr>
        <w:tc>
          <w:tcPr>
            <w:tcW w:w="4500" w:type="dxa"/>
          </w:tcPr>
          <w:p w14:paraId="294E0FC6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IEHS Fellowship</w:t>
            </w:r>
            <w:r w:rsidRPr="000661EC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4770" w:type="dxa"/>
          </w:tcPr>
          <w:p w14:paraId="32BFEB48" w14:textId="77777777" w:rsidR="00F74E07" w:rsidRPr="000661EC" w:rsidRDefault="00F74E07" w:rsidP="00A32CDE">
            <w:pPr>
              <w:rPr>
                <w:rFonts w:cs="Times New Roman"/>
              </w:rPr>
            </w:pPr>
            <w:r w:rsidRPr="000661EC">
              <w:rPr>
                <w:rFonts w:cs="Times New Roman"/>
              </w:rPr>
              <w:t xml:space="preserve">North Carolina </w:t>
            </w:r>
            <w:r w:rsidRPr="00F6103D">
              <w:rPr>
                <w:rFonts w:cs="Times New Roman"/>
              </w:rPr>
              <w:t>State</w:t>
            </w:r>
            <w:r w:rsidRPr="000661EC">
              <w:rPr>
                <w:rFonts w:cs="Times New Roman"/>
              </w:rPr>
              <w:t xml:space="preserve"> University</w:t>
            </w:r>
          </w:p>
        </w:tc>
        <w:tc>
          <w:tcPr>
            <w:tcW w:w="1260" w:type="dxa"/>
          </w:tcPr>
          <w:p w14:paraId="07B20685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5</w:t>
            </w:r>
          </w:p>
        </w:tc>
      </w:tr>
      <w:tr w:rsidR="00183460" w:rsidRPr="003F7692" w14:paraId="4A7447AE" w14:textId="77777777" w:rsidTr="00183460">
        <w:trPr>
          <w:trHeight w:val="261"/>
        </w:trPr>
        <w:tc>
          <w:tcPr>
            <w:tcW w:w="4500" w:type="dxa"/>
          </w:tcPr>
          <w:p w14:paraId="42FD9AF3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Graduate Fellow</w:t>
            </w:r>
          </w:p>
        </w:tc>
        <w:tc>
          <w:tcPr>
            <w:tcW w:w="4770" w:type="dxa"/>
          </w:tcPr>
          <w:p w14:paraId="162E3C1D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AMSI</w:t>
            </w:r>
            <w:r w:rsidRPr="000661EC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1260" w:type="dxa"/>
          </w:tcPr>
          <w:p w14:paraId="06C4E43A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4</w:t>
            </w:r>
          </w:p>
        </w:tc>
      </w:tr>
      <w:tr w:rsidR="00183460" w:rsidRPr="003F7692" w14:paraId="5E60BD88" w14:textId="77777777" w:rsidTr="00183460">
        <w:tc>
          <w:tcPr>
            <w:tcW w:w="4500" w:type="dxa"/>
          </w:tcPr>
          <w:p w14:paraId="69EECA68" w14:textId="043CAC98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08D7DCB7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G</w:t>
            </w:r>
            <w:r w:rsidRPr="000661EC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260" w:type="dxa"/>
          </w:tcPr>
          <w:p w14:paraId="5C3AFF4B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3</w:t>
            </w:r>
          </w:p>
        </w:tc>
      </w:tr>
      <w:tr w:rsidR="00183460" w:rsidRPr="003F7692" w14:paraId="26D1C7C9" w14:textId="77777777" w:rsidTr="00183460">
        <w:trPr>
          <w:trHeight w:val="243"/>
        </w:trPr>
        <w:tc>
          <w:tcPr>
            <w:tcW w:w="4500" w:type="dxa"/>
          </w:tcPr>
          <w:p w14:paraId="4053E9B7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University Graduate Fellowship</w:t>
            </w:r>
          </w:p>
        </w:tc>
        <w:tc>
          <w:tcPr>
            <w:tcW w:w="4770" w:type="dxa"/>
          </w:tcPr>
          <w:p w14:paraId="6E39ED1E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orth Carolina State University</w:t>
            </w:r>
          </w:p>
        </w:tc>
        <w:tc>
          <w:tcPr>
            <w:tcW w:w="1260" w:type="dxa"/>
          </w:tcPr>
          <w:p w14:paraId="3F4A775C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1</w:t>
            </w:r>
          </w:p>
        </w:tc>
      </w:tr>
    </w:tbl>
    <w:p w14:paraId="23E8F6FB" w14:textId="77777777" w:rsidR="00841C81" w:rsidRPr="00F453C6" w:rsidRDefault="00841C81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639A5BE4" w14:textId="77777777" w:rsidR="007D471A" w:rsidRPr="003F7692" w:rsidRDefault="007D471A" w:rsidP="007D471A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Funding</w:t>
      </w:r>
    </w:p>
    <w:p w14:paraId="33C435E9" w14:textId="77777777" w:rsidR="007D471A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1 – 01/31/22</w:t>
      </w:r>
    </w:p>
    <w:p w14:paraId="0954FDB2" w14:textId="77777777" w:rsidR="007D471A" w:rsidRPr="00406286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lastRenderedPageBreak/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0 – 01/31/21</w:t>
      </w:r>
    </w:p>
    <w:p w14:paraId="0836DBBB" w14:textId="77777777" w:rsidR="00F453C6" w:rsidRDefault="00F453C6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2824F256" w14:textId="00DF0E5E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CONFERENCE PRESENTATIONS</w:t>
      </w:r>
    </w:p>
    <w:p w14:paraId="2C71A6DC" w14:textId="44C1C11A" w:rsidR="00D47995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ORAL PRESENTATIONS</w:t>
      </w:r>
    </w:p>
    <w:p w14:paraId="7E1FD48F" w14:textId="69AA9CBF" w:rsidR="009C4309" w:rsidRPr="00377283" w:rsidRDefault="009C4309" w:rsidP="00377283">
      <w:pPr>
        <w:ind w:left="720" w:hanging="720"/>
        <w:rPr>
          <w:rFonts w:cs="Times New Roman"/>
          <w:bCs/>
        </w:rPr>
      </w:pPr>
      <w:r>
        <w:rPr>
          <w:rFonts w:cs="Times New Roman"/>
          <w:b/>
        </w:rPr>
        <w:t>Ji, X.</w:t>
      </w:r>
      <w:r w:rsidRPr="00377283">
        <w:rPr>
          <w:rFonts w:cs="Times New Roman"/>
          <w:bCs/>
        </w:rPr>
        <w:t xml:space="preserve"> (2021, August)</w:t>
      </w:r>
      <w:r w:rsidRPr="00377283">
        <w:rPr>
          <w:rFonts w:cs="Times New Roman"/>
          <w:b/>
        </w:rPr>
        <w:t xml:space="preserve"> </w:t>
      </w:r>
      <w:r w:rsidR="002E1FB8" w:rsidRPr="00D00AC7">
        <w:rPr>
          <w:rFonts w:cs="Times New Roman"/>
          <w:bCs/>
          <w:i/>
          <w:iCs/>
        </w:rPr>
        <w:t>Divergence time estimation with Hamiltonian Monte Carlo sampling and ratio transform</w:t>
      </w:r>
      <w:r w:rsidR="002E1FB8" w:rsidRPr="00377283">
        <w:rPr>
          <w:rFonts w:cs="Times New Roman"/>
          <w:bCs/>
        </w:rPr>
        <w:t>.</w:t>
      </w:r>
      <w:r w:rsidR="006456D6" w:rsidRPr="00377283">
        <w:rPr>
          <w:rFonts w:cs="Times New Roman"/>
          <w:b/>
        </w:rPr>
        <w:t xml:space="preserve"> </w:t>
      </w:r>
      <w:r w:rsidR="006456D6" w:rsidRPr="00377283">
        <w:rPr>
          <w:rFonts w:cs="Times New Roman"/>
          <w:bCs/>
        </w:rPr>
        <w:t xml:space="preserve">Invited speaker at </w:t>
      </w:r>
      <w:r w:rsidR="006F49EE" w:rsidRPr="00377283">
        <w:rPr>
          <w:rFonts w:cs="Times New Roman"/>
          <w:bCs/>
        </w:rPr>
        <w:t xml:space="preserve">2nd </w:t>
      </w:r>
      <w:proofErr w:type="spellStart"/>
      <w:r w:rsidR="006F49EE" w:rsidRPr="00377283">
        <w:rPr>
          <w:rFonts w:cs="Times New Roman"/>
          <w:bCs/>
        </w:rPr>
        <w:t>AsiaEvo</w:t>
      </w:r>
      <w:proofErr w:type="spellEnd"/>
      <w:r w:rsidR="006F49EE" w:rsidRPr="00377283">
        <w:rPr>
          <w:rFonts w:cs="Times New Roman"/>
          <w:bCs/>
        </w:rPr>
        <w:t xml:space="preserve"> Conference, </w:t>
      </w:r>
      <w:r w:rsidR="0008217F" w:rsidRPr="00377283">
        <w:rPr>
          <w:rFonts w:cs="Times New Roman"/>
          <w:bCs/>
        </w:rPr>
        <w:t>O</w:t>
      </w:r>
      <w:r w:rsidR="006F49EE" w:rsidRPr="00377283">
        <w:rPr>
          <w:rFonts w:cs="Times New Roman"/>
          <w:bCs/>
        </w:rPr>
        <w:t>nline</w:t>
      </w:r>
    </w:p>
    <w:p w14:paraId="0239BA6B" w14:textId="34ACEEE7" w:rsidR="009C4309" w:rsidRPr="00380F95" w:rsidRDefault="00406286" w:rsidP="00380F95">
      <w:pPr>
        <w:ind w:left="720" w:hanging="720"/>
        <w:rPr>
          <w:rFonts w:cs="Times New Roman"/>
          <w:b/>
        </w:rPr>
      </w:pPr>
      <w:r>
        <w:rPr>
          <w:rFonts w:cs="Times New Roman"/>
          <w:b/>
        </w:rPr>
        <w:t>Ji, X.</w:t>
      </w:r>
      <w:r w:rsidRPr="00380F95">
        <w:rPr>
          <w:rFonts w:cs="Times New Roman"/>
          <w:bCs/>
        </w:rPr>
        <w:t xml:space="preserve"> (2021, July) </w:t>
      </w:r>
      <w:r w:rsidRPr="00380F95">
        <w:rPr>
          <w:rFonts w:cs="Times New Roman"/>
          <w:bCs/>
          <w:i/>
          <w:iCs/>
        </w:rPr>
        <w:t>Divergence time estimation with Hamiltonian Monte Carlo sampling and ratio transform</w:t>
      </w:r>
      <w:r w:rsidR="00767A56" w:rsidRPr="00380F95">
        <w:rPr>
          <w:rFonts w:cs="Times New Roman"/>
          <w:bCs/>
        </w:rPr>
        <w:t xml:space="preserve">. </w:t>
      </w:r>
      <w:r w:rsidR="009F0AF1" w:rsidRPr="00380F95">
        <w:rPr>
          <w:rFonts w:cs="Times New Roman"/>
          <w:bCs/>
        </w:rPr>
        <w:t xml:space="preserve"> </w:t>
      </w:r>
      <w:r w:rsidR="001D400E" w:rsidRPr="00380F95">
        <w:rPr>
          <w:rFonts w:cs="Times New Roman"/>
          <w:bCs/>
        </w:rPr>
        <w:t>Society of Molecular Biology and Evolution Meeting, Online</w:t>
      </w:r>
    </w:p>
    <w:p w14:paraId="5C786888" w14:textId="6955E49D" w:rsidR="000E0DEC" w:rsidRPr="003F7692" w:rsidRDefault="00981833" w:rsidP="000E0DEC">
      <w:pPr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Ji, X.</w:t>
      </w:r>
      <w:r w:rsidRPr="00F6103D">
        <w:rPr>
          <w:rFonts w:cs="Times New Roman"/>
          <w:i/>
        </w:rPr>
        <w:t xml:space="preserve"> </w:t>
      </w:r>
      <w:r w:rsidRPr="00F6103D">
        <w:rPr>
          <w:rFonts w:cs="Times New Roman"/>
        </w:rPr>
        <w:t>(2018, September)</w:t>
      </w:r>
      <w:r w:rsidRPr="00F6103D">
        <w:rPr>
          <w:rFonts w:cs="Times New Roman"/>
          <w:i/>
        </w:rPr>
        <w:t xml:space="preserve"> </w:t>
      </w:r>
      <w:r w:rsidR="00F1492B" w:rsidRPr="00F6103D">
        <w:rPr>
          <w:rFonts w:cs="Times New Roman"/>
          <w:i/>
        </w:rPr>
        <w:t>Large-scale molecular epidemiology for viruses: efficient algorithms and new models</w:t>
      </w:r>
      <w:r w:rsidR="000E0DEC" w:rsidRPr="003F7692">
        <w:rPr>
          <w:rFonts w:cs="Times New Roman"/>
          <w:i/>
        </w:rPr>
        <w:t>.</w:t>
      </w:r>
      <w:r w:rsidR="000E0DEC" w:rsidRPr="003F7692">
        <w:rPr>
          <w:rFonts w:cs="Times New Roman"/>
        </w:rPr>
        <w:t xml:space="preserve"> </w:t>
      </w:r>
      <w:r w:rsidR="003E1006" w:rsidRPr="003F7692">
        <w:rPr>
          <w:rFonts w:cs="Times New Roman"/>
        </w:rPr>
        <w:t xml:space="preserve">Oral session presented at the </w:t>
      </w:r>
      <w:proofErr w:type="spellStart"/>
      <w:r w:rsidR="008E26A3" w:rsidRPr="003F7692">
        <w:rPr>
          <w:rFonts w:cs="Times New Roman"/>
        </w:rPr>
        <w:t>Taishan</w:t>
      </w:r>
      <w:proofErr w:type="spellEnd"/>
      <w:r w:rsidR="008E26A3" w:rsidRPr="003F7692">
        <w:rPr>
          <w:rFonts w:cs="Times New Roman"/>
        </w:rPr>
        <w:t xml:space="preserve"> Forum on Viral Infectious Diseases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shan</w:t>
      </w:r>
      <w:proofErr w:type="spellEnd"/>
      <w:r w:rsidR="00091406" w:rsidRPr="003F7692">
        <w:rPr>
          <w:rFonts w:cs="Times New Roman"/>
        </w:rPr>
        <w:t xml:space="preserve"> Medical University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’an</w:t>
      </w:r>
      <w:proofErr w:type="spellEnd"/>
      <w:r w:rsidR="00091406" w:rsidRPr="003F7692">
        <w:rPr>
          <w:rFonts w:cs="Times New Roman"/>
        </w:rPr>
        <w:t>, Shandong Province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China</w:t>
      </w:r>
    </w:p>
    <w:p w14:paraId="69E27FA7" w14:textId="1F304CEE" w:rsidR="00D13F49" w:rsidRPr="003F7692" w:rsidRDefault="00981833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</w:t>
      </w:r>
      <w:r w:rsidR="00DE4FB7" w:rsidRPr="003F7692">
        <w:rPr>
          <w:rFonts w:cs="Times New Roman"/>
        </w:rPr>
        <w:t>7</w:t>
      </w:r>
      <w:r w:rsidRPr="003F7692">
        <w:rPr>
          <w:rFonts w:cs="Times New Roman"/>
        </w:rPr>
        <w:t xml:space="preserve">, </w:t>
      </w:r>
      <w:r w:rsidR="00DE4FB7" w:rsidRPr="003F7692">
        <w:rPr>
          <w:rFonts w:cs="Times New Roman"/>
        </w:rPr>
        <w:t>August</w:t>
      </w:r>
      <w:r w:rsidRPr="003F7692">
        <w:rPr>
          <w:rFonts w:cs="Times New Roman"/>
        </w:rPr>
        <w:t>)</w:t>
      </w:r>
      <w:r w:rsidR="00DE4FB7" w:rsidRPr="003F7692">
        <w:rPr>
          <w:rFonts w:cs="Times New Roman"/>
        </w:rPr>
        <w:t xml:space="preserve"> </w:t>
      </w:r>
      <w:r w:rsidRPr="003F7692">
        <w:rPr>
          <w:rFonts w:cs="Times New Roman"/>
          <w:i/>
        </w:rPr>
        <w:t xml:space="preserve">Phylogenetic approaches for quantifying </w:t>
      </w:r>
      <w:proofErr w:type="spellStart"/>
      <w:r w:rsidRPr="003F7692">
        <w:rPr>
          <w:rFonts w:cs="Times New Roman"/>
          <w:i/>
        </w:rPr>
        <w:t>interlocus</w:t>
      </w:r>
      <w:proofErr w:type="spellEnd"/>
      <w:r w:rsidRPr="003F7692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Quest for Ortholog 5 Meeting, University of Southern California, Los Angeles, CA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</w:p>
    <w:p w14:paraId="6474B9F9" w14:textId="77777777" w:rsidR="008F46EE" w:rsidRDefault="008F46EE" w:rsidP="00D47995">
      <w:pPr>
        <w:rPr>
          <w:rFonts w:cs="Times New Roman"/>
          <w:b/>
        </w:rPr>
      </w:pPr>
    </w:p>
    <w:p w14:paraId="6A42FFB0" w14:textId="0B2D5078" w:rsidR="00D47995" w:rsidRPr="003F7692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POSTER PRESENTATIONS</w:t>
      </w:r>
    </w:p>
    <w:p w14:paraId="182ADDFE" w14:textId="2796D0EE" w:rsidR="00DC3559" w:rsidRPr="003F7692" w:rsidRDefault="00FA3E69" w:rsidP="000661EC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 xml:space="preserve">Ji, X. </w:t>
      </w:r>
      <w:r w:rsidRPr="003F7692">
        <w:rPr>
          <w:rFonts w:cs="Times New Roman"/>
        </w:rPr>
        <w:t>(2017</w:t>
      </w:r>
      <w:r w:rsidR="00F377EC" w:rsidRPr="003F7692">
        <w:rPr>
          <w:rFonts w:cs="Times New Roman"/>
        </w:rPr>
        <w:t>,</w:t>
      </w:r>
      <w:r w:rsidRPr="003F7692">
        <w:rPr>
          <w:rFonts w:cs="Times New Roman"/>
        </w:rPr>
        <w:t xml:space="preserve"> July). </w:t>
      </w:r>
      <w:r w:rsidR="00DC3559" w:rsidRPr="003F7692">
        <w:rPr>
          <w:rFonts w:cs="Times New Roman"/>
          <w:i/>
        </w:rPr>
        <w:t xml:space="preserve">Phylogenetic approaches for quantifying </w:t>
      </w:r>
      <w:proofErr w:type="spellStart"/>
      <w:r w:rsidR="00DC3559" w:rsidRPr="003F7692">
        <w:rPr>
          <w:rFonts w:cs="Times New Roman"/>
          <w:i/>
        </w:rPr>
        <w:t>interlocus</w:t>
      </w:r>
      <w:proofErr w:type="spellEnd"/>
      <w:r w:rsidR="00DC3559" w:rsidRPr="003F7692">
        <w:rPr>
          <w:rFonts w:cs="Times New Roman"/>
          <w:i/>
        </w:rPr>
        <w:t xml:space="preserve"> gene conversion.</w:t>
      </w:r>
      <w:r w:rsidR="003F7692" w:rsidRPr="003F7692">
        <w:rPr>
          <w:rFonts w:cs="Times New Roman"/>
        </w:rPr>
        <w:t xml:space="preserve"> </w:t>
      </w:r>
      <w:r w:rsidR="003E1EDF" w:rsidRPr="003F7692">
        <w:rPr>
          <w:rFonts w:cs="Times New Roman"/>
        </w:rPr>
        <w:t xml:space="preserve">Society of Molecular </w:t>
      </w:r>
      <w:r w:rsidR="00457C7E" w:rsidRPr="003F7692">
        <w:rPr>
          <w:rFonts w:cs="Times New Roman"/>
        </w:rPr>
        <w:t xml:space="preserve">Biology and </w:t>
      </w:r>
      <w:r w:rsidR="003E1EDF" w:rsidRPr="003F7692">
        <w:rPr>
          <w:rFonts w:cs="Times New Roman"/>
        </w:rPr>
        <w:t>Evolution</w:t>
      </w:r>
      <w:r w:rsidR="00DC3559" w:rsidRPr="003F7692">
        <w:rPr>
          <w:rFonts w:cs="Times New Roman"/>
        </w:rPr>
        <w:t xml:space="preserve"> Meeting, </w:t>
      </w:r>
      <w:r w:rsidR="003E1EDF" w:rsidRPr="003F7692">
        <w:rPr>
          <w:rFonts w:cs="Times New Roman"/>
        </w:rPr>
        <w:t>Austin, TX</w:t>
      </w:r>
      <w:r w:rsidR="00532565" w:rsidRPr="003F7692">
        <w:rPr>
          <w:rFonts w:cs="Times New Roman"/>
        </w:rPr>
        <w:t>, US</w:t>
      </w:r>
      <w:r w:rsidR="00532565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3E1EDF" w:rsidRPr="003F7692">
        <w:rPr>
          <w:rFonts w:cs="Times New Roman"/>
        </w:rPr>
        <w:tab/>
      </w:r>
    </w:p>
    <w:p w14:paraId="312204EB" w14:textId="4E0695D9" w:rsidR="00F377EC" w:rsidRPr="000661EC" w:rsidRDefault="00F377EC" w:rsidP="000661EC">
      <w:pPr>
        <w:ind w:left="720" w:hanging="720"/>
        <w:rPr>
          <w:rFonts w:cs="Times New Roman"/>
        </w:rPr>
      </w:pPr>
      <w:r w:rsidRPr="00F6103D">
        <w:rPr>
          <w:rFonts w:eastAsia="SimSun" w:cs="Times New Roman"/>
          <w:b/>
        </w:rPr>
        <w:t>Ji, X.</w:t>
      </w:r>
      <w:r w:rsidRPr="00F6103D">
        <w:rPr>
          <w:rFonts w:eastAsia="SimSun" w:cs="Times New Roman"/>
        </w:rPr>
        <w:t xml:space="preserve"> (2014, June). </w:t>
      </w:r>
      <w:r w:rsidRPr="000661EC">
        <w:rPr>
          <w:rFonts w:cs="Times New Roman"/>
          <w:i/>
        </w:rPr>
        <w:t xml:space="preserve">A Phylogenetic approach for quantifying </w:t>
      </w:r>
      <w:proofErr w:type="spellStart"/>
      <w:r w:rsidRPr="000661EC">
        <w:rPr>
          <w:rFonts w:cs="Times New Roman"/>
          <w:i/>
        </w:rPr>
        <w:t>interlocus</w:t>
      </w:r>
      <w:proofErr w:type="spellEnd"/>
      <w:r w:rsidRPr="000661EC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Evolution Meeting, Raleigh, NC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F6103D">
        <w:rPr>
          <w:rFonts w:eastAsia="SimSun" w:cs="Times New Roman"/>
        </w:rPr>
        <w:tab/>
      </w:r>
      <w:r w:rsidRPr="00F6103D">
        <w:rPr>
          <w:rFonts w:eastAsia="SimSun" w:cs="Times New Roman"/>
        </w:rPr>
        <w:tab/>
      </w:r>
    </w:p>
    <w:p w14:paraId="4074CFB1" w14:textId="77777777" w:rsidR="008F46EE" w:rsidRPr="004424A0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E6EB886" w14:textId="574A11C6" w:rsidR="00B858A9" w:rsidRPr="003F7692" w:rsidRDefault="00A93478" w:rsidP="00B858A9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Invited Talks</w:t>
      </w:r>
    </w:p>
    <w:p w14:paraId="64CF82CD" w14:textId="18FE3459" w:rsidR="004B0F87" w:rsidRDefault="004B0F87" w:rsidP="004B0F87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="00F84BFF">
        <w:rPr>
          <w:rFonts w:cs="Times New Roman"/>
        </w:rPr>
        <w:t xml:space="preserve">Tulane </w:t>
      </w:r>
      <w:r>
        <w:rPr>
          <w:rFonts w:cs="Times New Roman"/>
        </w:rPr>
        <w:t>University</w:t>
      </w:r>
      <w:r w:rsidR="00771B6C">
        <w:rPr>
          <w:rFonts w:cs="Times New Roman"/>
        </w:rPr>
        <w:tab/>
      </w:r>
      <w:r w:rsidRPr="00F6103D">
        <w:rPr>
          <w:rFonts w:cs="Times New Roman"/>
        </w:rPr>
        <w:tab/>
        <w:t>1</w:t>
      </w:r>
      <w:r w:rsidR="00771B6C">
        <w:rPr>
          <w:rFonts w:cs="Times New Roman"/>
        </w:rPr>
        <w:t>2</w:t>
      </w:r>
      <w:r w:rsidRPr="00F6103D">
        <w:rPr>
          <w:rFonts w:cs="Times New Roman"/>
        </w:rPr>
        <w:t>/0</w:t>
      </w:r>
      <w:r>
        <w:rPr>
          <w:rFonts w:cs="Times New Roman"/>
        </w:rPr>
        <w:t>4</w:t>
      </w:r>
      <w:r w:rsidRPr="00F6103D">
        <w:rPr>
          <w:rFonts w:cs="Times New Roman"/>
        </w:rPr>
        <w:t>/201</w:t>
      </w:r>
      <w:r>
        <w:rPr>
          <w:rFonts w:cs="Times New Roman"/>
        </w:rPr>
        <w:t>9</w:t>
      </w:r>
    </w:p>
    <w:p w14:paraId="6B2AF3BA" w14:textId="7F3840DD" w:rsidR="00234351" w:rsidRPr="00234351" w:rsidRDefault="00234351" w:rsidP="00234351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 w:rsidR="001F032C">
        <w:rPr>
          <w:rFonts w:cs="Times New Roman"/>
        </w:rPr>
        <w:t>Interlocus</w:t>
      </w:r>
      <w:proofErr w:type="spellEnd"/>
      <w:r w:rsidR="001F032C">
        <w:rPr>
          <w:rFonts w:cs="Times New Roman"/>
        </w:rPr>
        <w:t xml:space="preserve"> Gene Conversion to Evolving Pathogens</w:t>
      </w:r>
    </w:p>
    <w:p w14:paraId="6809ADCE" w14:textId="5C0FA3F4" w:rsidR="005B29B0" w:rsidRPr="00F6103D" w:rsidRDefault="00C4338E" w:rsidP="005B29B0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6B692A">
        <w:rPr>
          <w:rFonts w:cs="Times New Roman"/>
        </w:rPr>
        <w:t>Louisiana State University</w:t>
      </w:r>
      <w:r w:rsidR="005B29B0" w:rsidRPr="00F6103D">
        <w:rPr>
          <w:rFonts w:cs="Times New Roman"/>
        </w:rPr>
        <w:tab/>
        <w:t>11/0</w:t>
      </w:r>
      <w:r w:rsidR="006B692A">
        <w:rPr>
          <w:rFonts w:cs="Times New Roman"/>
        </w:rPr>
        <w:t>4</w:t>
      </w:r>
      <w:r w:rsidR="005B29B0" w:rsidRPr="00F6103D">
        <w:rPr>
          <w:rFonts w:cs="Times New Roman"/>
        </w:rPr>
        <w:t>/201</w:t>
      </w:r>
      <w:r w:rsidR="006B692A">
        <w:rPr>
          <w:rFonts w:cs="Times New Roman"/>
        </w:rPr>
        <w:t>9</w:t>
      </w:r>
    </w:p>
    <w:p w14:paraId="380AF3E5" w14:textId="77777777" w:rsidR="00024222" w:rsidRPr="00234351" w:rsidRDefault="00024222" w:rsidP="00024222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>
        <w:rPr>
          <w:rFonts w:cs="Times New Roman"/>
        </w:rPr>
        <w:t>Interlocus</w:t>
      </w:r>
      <w:proofErr w:type="spellEnd"/>
      <w:r>
        <w:rPr>
          <w:rFonts w:cs="Times New Roman"/>
        </w:rPr>
        <w:t xml:space="preserve"> Gene Conversion to Evolving Pathogens</w:t>
      </w:r>
    </w:p>
    <w:p w14:paraId="0087C3BB" w14:textId="76904C69" w:rsidR="002306A2" w:rsidRPr="00F6103D" w:rsidRDefault="008966E9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Large-scale molecular epidemiology for viruses</w:t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8A465B" w:rsidRPr="00F6103D">
        <w:rPr>
          <w:rFonts w:cs="Times New Roman"/>
        </w:rPr>
        <w:t>UCLA</w:t>
      </w:r>
      <w:r w:rsidR="002306A2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610429" w:rsidRPr="00F6103D">
        <w:rPr>
          <w:rFonts w:cs="Times New Roman"/>
        </w:rPr>
        <w:t>11</w:t>
      </w:r>
      <w:r w:rsidR="002306A2" w:rsidRPr="00F6103D">
        <w:rPr>
          <w:rFonts w:cs="Times New Roman"/>
        </w:rPr>
        <w:t>/</w:t>
      </w:r>
      <w:r w:rsidR="00610429" w:rsidRPr="00F6103D">
        <w:rPr>
          <w:rFonts w:cs="Times New Roman"/>
        </w:rPr>
        <w:t>08/2018</w:t>
      </w:r>
    </w:p>
    <w:p w14:paraId="6DA4C3FF" w14:textId="56264B43" w:rsidR="00490AA5" w:rsidRPr="00F6103D" w:rsidRDefault="00490AA5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="001E66EA" w:rsidRPr="00F6103D">
        <w:rPr>
          <w:rFonts w:cs="Times New Roman"/>
        </w:rPr>
        <w:tab/>
      </w:r>
      <w:r w:rsidR="009D5D86" w:rsidRPr="00F6103D">
        <w:rPr>
          <w:rFonts w:cs="Times New Roman"/>
        </w:rPr>
        <w:t>Zheji</w:t>
      </w:r>
      <w:r w:rsidR="003E582B" w:rsidRPr="00F6103D">
        <w:rPr>
          <w:rFonts w:cs="Times New Roman"/>
        </w:rPr>
        <w:t>a</w:t>
      </w:r>
      <w:r w:rsidR="009D5D86" w:rsidRPr="00F6103D">
        <w:rPr>
          <w:rFonts w:cs="Times New Roman"/>
        </w:rPr>
        <w:t>ng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="001E66EA" w:rsidRPr="00F6103D">
        <w:rPr>
          <w:rFonts w:cs="Times New Roman"/>
        </w:rPr>
        <w:tab/>
      </w:r>
      <w:r w:rsidR="000B577E" w:rsidRPr="00F6103D">
        <w:rPr>
          <w:rFonts w:cs="Times New Roman"/>
        </w:rPr>
        <w:t>09</w:t>
      </w:r>
      <w:r w:rsidRPr="00F6103D">
        <w:rPr>
          <w:rFonts w:cs="Times New Roman"/>
        </w:rPr>
        <w:t>/</w:t>
      </w:r>
      <w:r w:rsidR="000B577E" w:rsidRPr="00F6103D">
        <w:rPr>
          <w:rFonts w:cs="Times New Roman"/>
        </w:rPr>
        <w:t>18</w:t>
      </w:r>
      <w:r w:rsidRPr="00F6103D">
        <w:rPr>
          <w:rFonts w:cs="Times New Roman"/>
        </w:rPr>
        <w:t>/201</w:t>
      </w:r>
      <w:r w:rsidR="000B577E" w:rsidRPr="00F6103D">
        <w:rPr>
          <w:rFonts w:cs="Times New Roman"/>
        </w:rPr>
        <w:t>8</w:t>
      </w:r>
    </w:p>
    <w:p w14:paraId="3082E331" w14:textId="5615B0C2" w:rsidR="00CC2913" w:rsidRPr="00F6103D" w:rsidRDefault="00CC2913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9D5D86" w:rsidRPr="00F6103D">
        <w:rPr>
          <w:rFonts w:cs="Times New Roman"/>
        </w:rPr>
        <w:t>Chinese Academy of Sciences</w:t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9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04</w:t>
      </w:r>
      <w:r w:rsidRPr="00F6103D">
        <w:rPr>
          <w:rFonts w:cs="Times New Roman"/>
        </w:rPr>
        <w:t>/2018</w:t>
      </w:r>
    </w:p>
    <w:p w14:paraId="2A59903F" w14:textId="3E7D52CF" w:rsidR="009D5D86" w:rsidRPr="00F6103D" w:rsidRDefault="009D5D86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001DED" w:rsidRPr="00F6103D">
        <w:rPr>
          <w:rFonts w:cs="Times New Roman"/>
        </w:rPr>
        <w:t>CGM</w:t>
      </w:r>
      <w:r w:rsidR="00AB77E5" w:rsidRPr="00F6103D">
        <w:rPr>
          <w:rFonts w:cs="Times New Roman"/>
        </w:rPr>
        <w:t xml:space="preserve"> online</w:t>
      </w:r>
      <w:r w:rsidR="00001DED"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5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30</w:t>
      </w:r>
      <w:r w:rsidRPr="00F6103D">
        <w:rPr>
          <w:rFonts w:cs="Times New Roman"/>
        </w:rPr>
        <w:t>/201</w:t>
      </w:r>
      <w:r w:rsidR="0091244E" w:rsidRPr="00F6103D">
        <w:rPr>
          <w:rFonts w:cs="Times New Roman"/>
        </w:rPr>
        <w:t>8</w:t>
      </w:r>
    </w:p>
    <w:p w14:paraId="4B708604" w14:textId="1EBDC0C6" w:rsidR="009D5D86" w:rsidRPr="00F6103D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241980" w:rsidRPr="00F6103D">
        <w:rPr>
          <w:rFonts w:cs="Times New Roman"/>
        </w:rPr>
        <w:t>Duk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D21D72" w:rsidRPr="00F6103D">
        <w:rPr>
          <w:rFonts w:cs="Times New Roman"/>
        </w:rPr>
        <w:t>2</w:t>
      </w:r>
      <w:r w:rsidRPr="00F6103D">
        <w:rPr>
          <w:rFonts w:cs="Times New Roman"/>
        </w:rPr>
        <w:t>/</w:t>
      </w:r>
      <w:r w:rsidR="00D21D72" w:rsidRPr="00F6103D">
        <w:rPr>
          <w:rFonts w:cs="Times New Roman"/>
        </w:rPr>
        <w:t>1</w:t>
      </w:r>
      <w:r w:rsidRPr="00F6103D">
        <w:rPr>
          <w:rFonts w:cs="Times New Roman"/>
        </w:rPr>
        <w:t>5/201</w:t>
      </w:r>
      <w:r w:rsidR="00D21D72" w:rsidRPr="00F6103D">
        <w:rPr>
          <w:rFonts w:cs="Times New Roman"/>
        </w:rPr>
        <w:t>8</w:t>
      </w:r>
    </w:p>
    <w:p w14:paraId="36D21A1A" w14:textId="1FF2CC0C" w:rsidR="009D5D86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  <w:t>Templ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4/25/2017</w:t>
      </w:r>
    </w:p>
    <w:p w14:paraId="408AB264" w14:textId="61F5325D" w:rsidR="00244163" w:rsidRPr="00F6103D" w:rsidRDefault="00244163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5778CB">
        <w:rPr>
          <w:rFonts w:cs="Times New Roman"/>
        </w:rPr>
        <w:t>N.C. Stat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>
        <w:rPr>
          <w:rFonts w:cs="Times New Roman"/>
        </w:rPr>
        <w:t>3</w:t>
      </w:r>
      <w:r w:rsidRPr="00F6103D">
        <w:rPr>
          <w:rFonts w:cs="Times New Roman"/>
        </w:rPr>
        <w:t>/2</w:t>
      </w:r>
      <w:r>
        <w:rPr>
          <w:rFonts w:cs="Times New Roman"/>
        </w:rPr>
        <w:t>4</w:t>
      </w:r>
      <w:r w:rsidRPr="00F6103D">
        <w:rPr>
          <w:rFonts w:cs="Times New Roman"/>
        </w:rPr>
        <w:t>/2017</w:t>
      </w:r>
    </w:p>
    <w:p w14:paraId="0712A770" w14:textId="77777777" w:rsidR="008F46EE" w:rsidRPr="004424A0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23237B98" w14:textId="7899E812" w:rsidR="00A33B38" w:rsidRPr="003F7692" w:rsidRDefault="0019468A" w:rsidP="00A33B38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Software</w:t>
      </w:r>
    </w:p>
    <w:p w14:paraId="6EBC56CA" w14:textId="77777777" w:rsidR="00C37F10" w:rsidRPr="00C37F10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  <w:rPr>
          <w:rStyle w:val="Hyperlink"/>
          <w:u w:val="none"/>
        </w:rPr>
      </w:pPr>
      <w:r w:rsidRPr="000137A7">
        <w:rPr>
          <w:rFonts w:cs="Times New Roman"/>
        </w:rPr>
        <w:t xml:space="preserve">My software for studying </w:t>
      </w:r>
      <w:proofErr w:type="spellStart"/>
      <w:r w:rsidRPr="000137A7">
        <w:rPr>
          <w:rFonts w:cs="Times New Roman"/>
        </w:rPr>
        <w:t>interlocus</w:t>
      </w:r>
      <w:proofErr w:type="spellEnd"/>
      <w:r w:rsidRPr="000137A7">
        <w:rPr>
          <w:rFonts w:cs="Times New Roman"/>
        </w:rPr>
        <w:t xml:space="preserve"> gene conversion is freely available at </w:t>
      </w:r>
      <w:hyperlink r:id="rId10" w:history="1">
        <w:r w:rsidR="00244163" w:rsidRPr="004516CD">
          <w:rPr>
            <w:rStyle w:val="Hyperlink"/>
            <w:rFonts w:cs="Times New Roman"/>
            <w:u w:val="none"/>
          </w:rPr>
          <w:t>https://github.com/xji3/IGCexpansion</w:t>
        </w:r>
      </w:hyperlink>
      <w:r w:rsidR="006A59BF" w:rsidRPr="004516CD">
        <w:rPr>
          <w:rStyle w:val="Hyperlink"/>
          <w:rFonts w:cs="Times New Roman"/>
          <w:u w:val="none"/>
        </w:rPr>
        <w:t>.</w:t>
      </w:r>
      <w:r w:rsidR="006A59BF" w:rsidRPr="000137A7">
        <w:rPr>
          <w:rStyle w:val="Hyperlink"/>
          <w:rFonts w:cs="Times New Roman"/>
          <w:u w:val="none"/>
        </w:rPr>
        <w:tab/>
      </w:r>
    </w:p>
    <w:p w14:paraId="00650303" w14:textId="0ACAB860" w:rsidR="003448E7" w:rsidRDefault="00EB42ED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0137A7">
        <w:rPr>
          <w:rStyle w:val="Hyperlink"/>
          <w:rFonts w:cs="Times New Roman"/>
          <w:u w:val="none"/>
        </w:rPr>
        <w:t>A tutorial for the Bayesian method (under development)</w:t>
      </w:r>
      <w:r w:rsidR="00BB744B">
        <w:rPr>
          <w:rStyle w:val="Hyperlink"/>
          <w:rFonts w:cs="Times New Roman"/>
          <w:u w:val="none"/>
        </w:rPr>
        <w:t xml:space="preserve"> of quantifying </w:t>
      </w:r>
      <w:proofErr w:type="spellStart"/>
      <w:r w:rsidR="00BB744B">
        <w:rPr>
          <w:rStyle w:val="Hyperlink"/>
          <w:rFonts w:cs="Times New Roman"/>
          <w:u w:val="none"/>
        </w:rPr>
        <w:t>interlocus</w:t>
      </w:r>
      <w:proofErr w:type="spellEnd"/>
      <w:r w:rsidR="00BB744B">
        <w:rPr>
          <w:rStyle w:val="Hyperlink"/>
          <w:rFonts w:cs="Times New Roman"/>
          <w:u w:val="none"/>
        </w:rPr>
        <w:t xml:space="preserve"> gene conversion</w:t>
      </w:r>
      <w:r w:rsidRPr="000137A7">
        <w:rPr>
          <w:rStyle w:val="Hyperlink"/>
          <w:rFonts w:cs="Times New Roman"/>
          <w:u w:val="none"/>
        </w:rPr>
        <w:t xml:space="preserve"> in BEAST is available at </w:t>
      </w:r>
      <w:hyperlink r:id="rId11" w:history="1">
        <w:r w:rsidRPr="00303FD6">
          <w:rPr>
            <w:rStyle w:val="Hyperlink"/>
            <w:u w:val="none"/>
          </w:rPr>
          <w:t>https://github.com/xji3/IGC_BEAST_Tutorial</w:t>
        </w:r>
      </w:hyperlink>
    </w:p>
    <w:p w14:paraId="559797F6" w14:textId="3535A5A2" w:rsidR="004F7C7C" w:rsidRPr="00EB2161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3448E7">
        <w:rPr>
          <w:rFonts w:cs="Times New Roman"/>
        </w:rPr>
        <w:t xml:space="preserve">I’m a developer of the BEAST </w:t>
      </w:r>
      <w:r w:rsidRPr="005F53E0">
        <w:rPr>
          <w:rFonts w:cs="Times New Roman"/>
        </w:rPr>
        <w:t>(</w:t>
      </w:r>
      <w:hyperlink r:id="rId12" w:history="1">
        <w:r w:rsidRPr="005F53E0">
          <w:rPr>
            <w:rStyle w:val="Hyperlink"/>
            <w:rFonts w:eastAsia="Times New Roman" w:cs="Times New Roman"/>
            <w:u w:val="none"/>
          </w:rPr>
          <w:t>https://github.com/beast-dev/beast-mcmc</w:t>
        </w:r>
      </w:hyperlink>
      <w:r w:rsidRPr="003448E7">
        <w:rPr>
          <w:rFonts w:cs="Times New Roman"/>
        </w:rPr>
        <w:t>) software and the BEAGLE (</w:t>
      </w:r>
      <w:hyperlink r:id="rId13" w:history="1">
        <w:r w:rsidRPr="0046756F">
          <w:rPr>
            <w:rStyle w:val="Hyperlink"/>
            <w:rFonts w:eastAsia="Times New Roman" w:cs="Times New Roman"/>
            <w:u w:val="none"/>
          </w:rPr>
          <w:t>https://github.com/beagle-dev/beagle-lib</w:t>
        </w:r>
      </w:hyperlink>
      <w:r w:rsidRPr="0046756F">
        <w:rPr>
          <w:rFonts w:cs="Times New Roman"/>
        </w:rPr>
        <w:t>)</w:t>
      </w:r>
      <w:r w:rsidRPr="003448E7">
        <w:rPr>
          <w:rFonts w:cs="Times New Roman"/>
        </w:rPr>
        <w:t xml:space="preserve"> library.</w:t>
      </w:r>
    </w:p>
    <w:p w14:paraId="6AF5FCC9" w14:textId="1E4B1F4C" w:rsidR="00EB2161" w:rsidRPr="003448E7" w:rsidRDefault="00EB2161" w:rsidP="00A5510E">
      <w:pPr>
        <w:pStyle w:val="ListParagraph"/>
        <w:numPr>
          <w:ilvl w:val="0"/>
          <w:numId w:val="15"/>
        </w:numPr>
        <w:adjustRightInd w:val="0"/>
        <w:spacing w:after="0"/>
      </w:pPr>
      <w:r>
        <w:rPr>
          <w:rFonts w:cs="Times New Roman"/>
        </w:rPr>
        <w:t>I collaborate with a group of statisticians and programmers to help them use my linear-time gradient algorithm implementations for their variational Bayesian phylogenetics development</w:t>
      </w:r>
      <w:r w:rsidR="006F20DC">
        <w:rPr>
          <w:rFonts w:cs="Times New Roman"/>
        </w:rPr>
        <w:t xml:space="preserve"> </w:t>
      </w:r>
      <w:r w:rsidR="006F20DC" w:rsidRPr="00123CC0">
        <w:rPr>
          <w:rFonts w:cs="Times New Roman"/>
        </w:rPr>
        <w:t>at</w:t>
      </w:r>
      <w:r w:rsidRPr="00123CC0">
        <w:rPr>
          <w:rFonts w:cs="Times New Roman"/>
        </w:rPr>
        <w:t xml:space="preserve"> </w:t>
      </w:r>
      <w:hyperlink r:id="rId14" w:history="1">
        <w:r w:rsidR="00A5510E" w:rsidRPr="00123CC0">
          <w:rPr>
            <w:rStyle w:val="Hyperlink"/>
            <w:u w:val="none"/>
          </w:rPr>
          <w:t>https://github.com/phylovi/libsbn</w:t>
        </w:r>
      </w:hyperlink>
      <w:r w:rsidR="007F2C17">
        <w:t>.</w:t>
      </w:r>
    </w:p>
    <w:p w14:paraId="4BF058BD" w14:textId="77777777" w:rsidR="004424A0" w:rsidRPr="004424A0" w:rsidRDefault="004424A0" w:rsidP="00821D25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4609E9D3" w14:textId="6283A597" w:rsidR="00821D25" w:rsidRPr="000661EC" w:rsidRDefault="00C704E7" w:rsidP="00821D2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0661EC">
        <w:rPr>
          <w:rFonts w:cs="Times New Roman"/>
          <w:b/>
          <w:sz w:val="28"/>
        </w:rPr>
        <w:t>Synergistic Activities</w:t>
      </w:r>
    </w:p>
    <w:bookmarkEnd w:id="1"/>
    <w:p w14:paraId="488E7267" w14:textId="32A9A99E" w:rsidR="003F7692" w:rsidRDefault="009B7EA8" w:rsidP="00954919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Professional service</w:t>
      </w:r>
      <w:r w:rsidRPr="000661EC">
        <w:rPr>
          <w:rFonts w:cs="Times New Roman"/>
        </w:rPr>
        <w:t xml:space="preserve"> </w:t>
      </w:r>
    </w:p>
    <w:p w14:paraId="50096A0F" w14:textId="5281E93F" w:rsidR="009B7EA8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have reviewed manuscripts for</w:t>
      </w:r>
      <w:r w:rsidR="00C95AF8">
        <w:rPr>
          <w:rFonts w:cs="Times New Roman"/>
        </w:rPr>
        <w:t xml:space="preserve"> </w:t>
      </w:r>
      <w:r w:rsidR="00C95AF8" w:rsidRPr="00C95AF8">
        <w:rPr>
          <w:rFonts w:cs="Times New Roman"/>
          <w:i/>
          <w:iCs/>
        </w:rPr>
        <w:t>Nature Medicine</w:t>
      </w:r>
      <w:r w:rsidR="0018508B">
        <w:rPr>
          <w:rFonts w:cs="Times New Roman"/>
        </w:rPr>
        <w:t xml:space="preserve">, </w:t>
      </w:r>
      <w:r w:rsidR="0018508B" w:rsidRPr="000A3A05">
        <w:rPr>
          <w:rFonts w:cs="Times New Roman"/>
          <w:i/>
          <w:iCs/>
        </w:rPr>
        <w:t>Proceedings of National Academy of Sciences</w:t>
      </w:r>
      <w:r w:rsidR="00C95AF8">
        <w:rPr>
          <w:rFonts w:cs="Times New Roman"/>
        </w:rPr>
        <w:t>,</w:t>
      </w:r>
      <w:r w:rsidRPr="000661EC">
        <w:rPr>
          <w:rFonts w:cs="Times New Roman"/>
        </w:rPr>
        <w:t xml:space="preserve"> </w:t>
      </w:r>
      <w:r w:rsidRPr="000661EC">
        <w:rPr>
          <w:rFonts w:cs="Times New Roman"/>
          <w:i/>
        </w:rPr>
        <w:t>Molecular Biology and Evolution</w:t>
      </w:r>
      <w:r w:rsidR="007625FB">
        <w:rPr>
          <w:rFonts w:cs="Times New Roman"/>
          <w:i/>
        </w:rPr>
        <w:t>, Annals of Applied Statistics</w:t>
      </w:r>
      <w:r w:rsidR="008F46EE">
        <w:rPr>
          <w:rFonts w:cs="Times New Roman"/>
        </w:rPr>
        <w:t xml:space="preserve">, </w:t>
      </w:r>
      <w:r w:rsidR="00E43BA7" w:rsidRPr="00F6103D">
        <w:rPr>
          <w:rFonts w:cs="Times New Roman"/>
          <w:i/>
        </w:rPr>
        <w:t>IEEE/ACM Transactions on Computational Biology and Bioinformatics</w:t>
      </w:r>
      <w:r w:rsidR="008F46EE">
        <w:rPr>
          <w:rFonts w:cs="Times New Roman"/>
        </w:rPr>
        <w:t>,</w:t>
      </w:r>
      <w:r w:rsidR="00784112">
        <w:rPr>
          <w:rFonts w:cs="Times New Roman"/>
        </w:rPr>
        <w:t xml:space="preserve"> </w:t>
      </w:r>
      <w:r w:rsidR="00784112" w:rsidRPr="00784112">
        <w:rPr>
          <w:rFonts w:cs="Times New Roman"/>
          <w:i/>
          <w:iCs/>
        </w:rPr>
        <w:t>Frontiers in Public Health</w:t>
      </w:r>
      <w:r w:rsidR="00784112">
        <w:rPr>
          <w:rFonts w:cs="Times New Roman"/>
        </w:rPr>
        <w:t>,</w:t>
      </w:r>
      <w:r w:rsidR="008F46EE">
        <w:rPr>
          <w:rFonts w:cs="Times New Roman"/>
        </w:rPr>
        <w:t xml:space="preserve"> and </w:t>
      </w:r>
      <w:r w:rsidR="008F46EE" w:rsidRPr="00F6103D">
        <w:rPr>
          <w:rFonts w:cs="Times New Roman"/>
          <w:i/>
        </w:rPr>
        <w:t>Evolutionary Bioinformatics</w:t>
      </w:r>
      <w:r w:rsidRPr="008F46EE">
        <w:rPr>
          <w:rFonts w:cs="Times New Roman"/>
        </w:rPr>
        <w:t xml:space="preserve">. </w:t>
      </w:r>
    </w:p>
    <w:p w14:paraId="5CDE08FA" w14:textId="3D3AFFE0" w:rsidR="004C08FF" w:rsidRPr="00F6103D" w:rsidRDefault="004C08FF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</w:rPr>
        <w:lastRenderedPageBreak/>
        <w:t xml:space="preserve">I serve as a Review Editor for </w:t>
      </w:r>
      <w:r w:rsidRPr="009D07D1">
        <w:rPr>
          <w:rFonts w:cs="Times New Roman"/>
          <w:i/>
          <w:iCs/>
        </w:rPr>
        <w:t>Frontiers in Statistical Genetics and Methodology</w:t>
      </w:r>
      <w:r w:rsidR="00952729">
        <w:rPr>
          <w:rFonts w:cs="Times New Roman"/>
          <w:i/>
          <w:iCs/>
        </w:rPr>
        <w:t>.</w:t>
      </w:r>
    </w:p>
    <w:p w14:paraId="70B889BF" w14:textId="2D410CFF" w:rsidR="003F7692" w:rsidRDefault="009B7EA8" w:rsidP="00D97F40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Outreach</w:t>
      </w:r>
    </w:p>
    <w:p w14:paraId="60C36368" w14:textId="182A718B" w:rsidR="00DE5CFA" w:rsidRPr="00F6103D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served as treasurer on the ASSIST</w:t>
      </w:r>
      <w:r w:rsidRPr="000661EC">
        <w:rPr>
          <w:rStyle w:val="FootnoteReference"/>
          <w:rFonts w:cs="Times New Roman"/>
        </w:rPr>
        <w:footnoteReference w:id="5"/>
      </w:r>
      <w:r w:rsidRPr="000661EC">
        <w:rPr>
          <w:rFonts w:cs="Times New Roman"/>
        </w:rPr>
        <w:t xml:space="preserve"> student leadership council in 2012 and 2013. I participated in </w:t>
      </w:r>
      <w:r w:rsidR="00D97F40" w:rsidRPr="00F6103D">
        <w:rPr>
          <w:rFonts w:cs="Times New Roman"/>
        </w:rPr>
        <w:t xml:space="preserve">the </w:t>
      </w:r>
      <w:r w:rsidRPr="00F6103D">
        <w:rPr>
          <w:rFonts w:cs="Times New Roman"/>
        </w:rPr>
        <w:t xml:space="preserve">Magnet Fair at South Raleigh Magnet High School as an ASSIST center graduate representative in 2012. </w:t>
      </w:r>
    </w:p>
    <w:sectPr w:rsidR="00DE5CFA" w:rsidRPr="00F6103D" w:rsidSect="0014238E">
      <w:footerReference w:type="default" r:id="rId15"/>
      <w:pgSz w:w="12240" w:h="15840"/>
      <w:pgMar w:top="1080" w:right="864" w:bottom="108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4F2AC5" w14:textId="77777777" w:rsidR="004220EA" w:rsidRDefault="004220EA">
      <w:pPr>
        <w:spacing w:after="0"/>
      </w:pPr>
      <w:r>
        <w:separator/>
      </w:r>
    </w:p>
  </w:endnote>
  <w:endnote w:type="continuationSeparator" w:id="0">
    <w:p w14:paraId="53C8725D" w14:textId="77777777" w:rsidR="004220EA" w:rsidRDefault="004220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3831991"/>
      <w:docPartObj>
        <w:docPartGallery w:val="Page Numbers (Bottom of Page)"/>
        <w:docPartUnique/>
      </w:docPartObj>
    </w:sdtPr>
    <w:sdtEndPr/>
    <w:sdtContent>
      <w:sdt>
        <w:sdtPr>
          <w:id w:val="-1121074204"/>
          <w:docPartObj>
            <w:docPartGallery w:val="Page Numbers (Top of Page)"/>
            <w:docPartUnique/>
          </w:docPartObj>
        </w:sdtPr>
        <w:sdtEndPr/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5BC68D" w14:textId="77777777" w:rsidR="004220EA" w:rsidRDefault="004220EA">
      <w:pPr>
        <w:spacing w:after="0"/>
      </w:pPr>
      <w:r>
        <w:separator/>
      </w:r>
    </w:p>
  </w:footnote>
  <w:footnote w:type="continuationSeparator" w:id="0">
    <w:p w14:paraId="49FF38DD" w14:textId="77777777" w:rsidR="004220EA" w:rsidRDefault="004220EA">
      <w:pPr>
        <w:spacing w:after="0"/>
      </w:pPr>
      <w:r>
        <w:continuationSeparator/>
      </w:r>
    </w:p>
  </w:footnote>
  <w:footnote w:id="1">
    <w:p w14:paraId="58EA28CF" w14:textId="77777777" w:rsidR="00FA3E69" w:rsidRPr="008D72DB" w:rsidRDefault="00FA3E69" w:rsidP="00F74E07">
      <w:pPr>
        <w:pStyle w:val="FootnoteText"/>
        <w:rPr>
          <w:sz w:val="12"/>
          <w:szCs w:val="16"/>
        </w:rPr>
      </w:pPr>
      <w:r w:rsidRPr="008D72DB">
        <w:rPr>
          <w:sz w:val="12"/>
          <w:szCs w:val="16"/>
          <w:vertAlign w:val="superscript"/>
        </w:rPr>
        <w:footnoteRef/>
      </w:r>
      <w:r w:rsidRPr="008D72DB">
        <w:rPr>
          <w:sz w:val="12"/>
          <w:szCs w:val="16"/>
          <w:vertAlign w:val="superscript"/>
        </w:rPr>
        <w:t xml:space="preserve">  </w:t>
      </w:r>
      <w:r w:rsidRPr="008D72DB">
        <w:rPr>
          <w:sz w:val="12"/>
          <w:szCs w:val="16"/>
        </w:rPr>
        <w:t>SISMID: Summer Institute in Statistics and Modeling in Infectious Diseases at University of Washington at Seattle</w:t>
      </w:r>
    </w:p>
  </w:footnote>
  <w:footnote w:id="2">
    <w:p w14:paraId="2A2C6F48" w14:textId="77777777" w:rsidR="00FA3E69" w:rsidRPr="008D72DB" w:rsidRDefault="00FA3E69" w:rsidP="00F74E07">
      <w:pPr>
        <w:pStyle w:val="FootnoteText"/>
        <w:rPr>
          <w:sz w:val="12"/>
          <w:szCs w:val="16"/>
          <w:lang w:eastAsia="zh-CN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The </w:t>
      </w:r>
      <w:r w:rsidRPr="008D72DB">
        <w:rPr>
          <w:rFonts w:hint="eastAsia"/>
          <w:sz w:val="12"/>
          <w:szCs w:val="16"/>
        </w:rPr>
        <w:t>funds</w:t>
      </w:r>
      <w:r w:rsidRPr="008D72DB">
        <w:rPr>
          <w:sz w:val="12"/>
          <w:szCs w:val="16"/>
        </w:rPr>
        <w:t xml:space="preserve"> were matched through North Carolina State University</w:t>
      </w:r>
    </w:p>
  </w:footnote>
  <w:footnote w:id="3">
    <w:p w14:paraId="05B5EE15" w14:textId="77777777" w:rsidR="00FA3E69" w:rsidRPr="008D72DB" w:rsidRDefault="00FA3E69" w:rsidP="00F74E07">
      <w:pPr>
        <w:pStyle w:val="Footer"/>
        <w:rPr>
          <w:sz w:val="12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AMSI: The Statistical and Applied Mathematical Sciences Institute</w:t>
      </w:r>
    </w:p>
  </w:footnote>
  <w:footnote w:id="4">
    <w:p w14:paraId="2F7B55B3" w14:textId="77777777" w:rsidR="00FA3E69" w:rsidRPr="002A1E7D" w:rsidRDefault="00FA3E69" w:rsidP="00F74E07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ISG: Summer Institute in Statistical Genetics at University of Washington at Seattle</w:t>
      </w:r>
    </w:p>
  </w:footnote>
  <w:footnote w:id="5">
    <w:p w14:paraId="77418268" w14:textId="77777777" w:rsidR="00FA3E69" w:rsidRPr="002A1E7D" w:rsidRDefault="00FA3E69" w:rsidP="009B7EA8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4"/>
  </w:num>
  <w:num w:numId="4">
    <w:abstractNumId w:val="9"/>
  </w:num>
  <w:num w:numId="5">
    <w:abstractNumId w:val="11"/>
  </w:num>
  <w:num w:numId="6">
    <w:abstractNumId w:val="5"/>
  </w:num>
  <w:num w:numId="7">
    <w:abstractNumId w:val="8"/>
  </w:num>
  <w:num w:numId="8">
    <w:abstractNumId w:val="15"/>
  </w:num>
  <w:num w:numId="9">
    <w:abstractNumId w:val="7"/>
  </w:num>
  <w:num w:numId="10">
    <w:abstractNumId w:val="3"/>
  </w:num>
  <w:num w:numId="11">
    <w:abstractNumId w:val="12"/>
  </w:num>
  <w:num w:numId="12">
    <w:abstractNumId w:val="6"/>
  </w:num>
  <w:num w:numId="13">
    <w:abstractNumId w:val="10"/>
  </w:num>
  <w:num w:numId="14">
    <w:abstractNumId w:val="4"/>
  </w:num>
  <w:num w:numId="15">
    <w:abstractNumId w:val="13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YwtzQzNzO2NDdV0lEKTi0uzszPAykwNKkFAMPe2X4tAAAA"/>
  </w:docVars>
  <w:rsids>
    <w:rsidRoot w:val="00016F14"/>
    <w:rsid w:val="00001DED"/>
    <w:rsid w:val="00005F65"/>
    <w:rsid w:val="000137A7"/>
    <w:rsid w:val="00014ADA"/>
    <w:rsid w:val="00014B45"/>
    <w:rsid w:val="00016F14"/>
    <w:rsid w:val="0002301F"/>
    <w:rsid w:val="0002304B"/>
    <w:rsid w:val="00024222"/>
    <w:rsid w:val="000248EC"/>
    <w:rsid w:val="00024CC7"/>
    <w:rsid w:val="00026611"/>
    <w:rsid w:val="00032D14"/>
    <w:rsid w:val="000413EB"/>
    <w:rsid w:val="00044C13"/>
    <w:rsid w:val="00051A27"/>
    <w:rsid w:val="00051B81"/>
    <w:rsid w:val="000528C1"/>
    <w:rsid w:val="00057329"/>
    <w:rsid w:val="0006287D"/>
    <w:rsid w:val="00063A0E"/>
    <w:rsid w:val="000661EC"/>
    <w:rsid w:val="00066359"/>
    <w:rsid w:val="00067B72"/>
    <w:rsid w:val="00073CC7"/>
    <w:rsid w:val="00074C17"/>
    <w:rsid w:val="000770D3"/>
    <w:rsid w:val="0008217F"/>
    <w:rsid w:val="000841FD"/>
    <w:rsid w:val="00091406"/>
    <w:rsid w:val="00091E6F"/>
    <w:rsid w:val="00094D13"/>
    <w:rsid w:val="000A0F00"/>
    <w:rsid w:val="000A1394"/>
    <w:rsid w:val="000A3A05"/>
    <w:rsid w:val="000A709B"/>
    <w:rsid w:val="000B5081"/>
    <w:rsid w:val="000B577E"/>
    <w:rsid w:val="000C56DA"/>
    <w:rsid w:val="000D0261"/>
    <w:rsid w:val="000D0798"/>
    <w:rsid w:val="000D7B08"/>
    <w:rsid w:val="000E0DEC"/>
    <w:rsid w:val="000F2AE9"/>
    <w:rsid w:val="000F3051"/>
    <w:rsid w:val="000F48AA"/>
    <w:rsid w:val="000F58E7"/>
    <w:rsid w:val="00106791"/>
    <w:rsid w:val="001106AF"/>
    <w:rsid w:val="00110B9B"/>
    <w:rsid w:val="001164A7"/>
    <w:rsid w:val="00117848"/>
    <w:rsid w:val="0012177C"/>
    <w:rsid w:val="00122595"/>
    <w:rsid w:val="0012389B"/>
    <w:rsid w:val="00123CC0"/>
    <w:rsid w:val="00123D24"/>
    <w:rsid w:val="001240E7"/>
    <w:rsid w:val="001248FD"/>
    <w:rsid w:val="00126033"/>
    <w:rsid w:val="00135D56"/>
    <w:rsid w:val="0014075E"/>
    <w:rsid w:val="0014238E"/>
    <w:rsid w:val="00145F22"/>
    <w:rsid w:val="00151C48"/>
    <w:rsid w:val="00152F93"/>
    <w:rsid w:val="00167A6F"/>
    <w:rsid w:val="00183460"/>
    <w:rsid w:val="0018508B"/>
    <w:rsid w:val="0019468A"/>
    <w:rsid w:val="00196180"/>
    <w:rsid w:val="001A19F0"/>
    <w:rsid w:val="001A30B3"/>
    <w:rsid w:val="001C10FC"/>
    <w:rsid w:val="001C39A0"/>
    <w:rsid w:val="001D3A9E"/>
    <w:rsid w:val="001D400E"/>
    <w:rsid w:val="001D5931"/>
    <w:rsid w:val="001E0C7D"/>
    <w:rsid w:val="001E43CB"/>
    <w:rsid w:val="001E66EA"/>
    <w:rsid w:val="001F032C"/>
    <w:rsid w:val="001F483C"/>
    <w:rsid w:val="001F5299"/>
    <w:rsid w:val="00205744"/>
    <w:rsid w:val="002165E7"/>
    <w:rsid w:val="00222696"/>
    <w:rsid w:val="002228C4"/>
    <w:rsid w:val="002306A2"/>
    <w:rsid w:val="00234351"/>
    <w:rsid w:val="00241980"/>
    <w:rsid w:val="002427AF"/>
    <w:rsid w:val="00244163"/>
    <w:rsid w:val="002453A8"/>
    <w:rsid w:val="00247F56"/>
    <w:rsid w:val="002671BA"/>
    <w:rsid w:val="00270AE4"/>
    <w:rsid w:val="002813B1"/>
    <w:rsid w:val="002829F6"/>
    <w:rsid w:val="002911D2"/>
    <w:rsid w:val="00296837"/>
    <w:rsid w:val="002A1096"/>
    <w:rsid w:val="002A64B1"/>
    <w:rsid w:val="002B3769"/>
    <w:rsid w:val="002B4C3F"/>
    <w:rsid w:val="002B786C"/>
    <w:rsid w:val="002C1EC2"/>
    <w:rsid w:val="002D2A75"/>
    <w:rsid w:val="002D632F"/>
    <w:rsid w:val="002D7DD6"/>
    <w:rsid w:val="002E1FB8"/>
    <w:rsid w:val="002F0119"/>
    <w:rsid w:val="002F459E"/>
    <w:rsid w:val="002F63F4"/>
    <w:rsid w:val="00301EA2"/>
    <w:rsid w:val="00303FD6"/>
    <w:rsid w:val="00305716"/>
    <w:rsid w:val="00312C3B"/>
    <w:rsid w:val="003153EA"/>
    <w:rsid w:val="0031555E"/>
    <w:rsid w:val="003204FC"/>
    <w:rsid w:val="00322FEB"/>
    <w:rsid w:val="00324598"/>
    <w:rsid w:val="00326B1A"/>
    <w:rsid w:val="00336B7C"/>
    <w:rsid w:val="0034131C"/>
    <w:rsid w:val="00343CBE"/>
    <w:rsid w:val="00343F65"/>
    <w:rsid w:val="003448E7"/>
    <w:rsid w:val="003536EA"/>
    <w:rsid w:val="003619F2"/>
    <w:rsid w:val="0036345C"/>
    <w:rsid w:val="00364D03"/>
    <w:rsid w:val="0036678F"/>
    <w:rsid w:val="00366D3E"/>
    <w:rsid w:val="003701E7"/>
    <w:rsid w:val="00377283"/>
    <w:rsid w:val="0037742F"/>
    <w:rsid w:val="00380476"/>
    <w:rsid w:val="00380F21"/>
    <w:rsid w:val="00380F95"/>
    <w:rsid w:val="0038465F"/>
    <w:rsid w:val="003928B5"/>
    <w:rsid w:val="00396C2B"/>
    <w:rsid w:val="003A0D9F"/>
    <w:rsid w:val="003A311C"/>
    <w:rsid w:val="003A6F92"/>
    <w:rsid w:val="003B2D4A"/>
    <w:rsid w:val="003B792D"/>
    <w:rsid w:val="003C32DC"/>
    <w:rsid w:val="003C4D9F"/>
    <w:rsid w:val="003C653D"/>
    <w:rsid w:val="003C6CC0"/>
    <w:rsid w:val="003C7E90"/>
    <w:rsid w:val="003D0C96"/>
    <w:rsid w:val="003E1006"/>
    <w:rsid w:val="003E1EDF"/>
    <w:rsid w:val="003E5339"/>
    <w:rsid w:val="003E582B"/>
    <w:rsid w:val="003F1B31"/>
    <w:rsid w:val="003F4F46"/>
    <w:rsid w:val="003F5223"/>
    <w:rsid w:val="003F6109"/>
    <w:rsid w:val="003F7692"/>
    <w:rsid w:val="00401E54"/>
    <w:rsid w:val="00402F4F"/>
    <w:rsid w:val="00406286"/>
    <w:rsid w:val="00406C53"/>
    <w:rsid w:val="00407A26"/>
    <w:rsid w:val="004100EC"/>
    <w:rsid w:val="00412A19"/>
    <w:rsid w:val="004216C4"/>
    <w:rsid w:val="004220EA"/>
    <w:rsid w:val="004254AC"/>
    <w:rsid w:val="00440DD7"/>
    <w:rsid w:val="00440F14"/>
    <w:rsid w:val="00441E1F"/>
    <w:rsid w:val="004424A0"/>
    <w:rsid w:val="004449C2"/>
    <w:rsid w:val="004501C7"/>
    <w:rsid w:val="004516CD"/>
    <w:rsid w:val="004540E2"/>
    <w:rsid w:val="004570BB"/>
    <w:rsid w:val="00457C7E"/>
    <w:rsid w:val="00461E47"/>
    <w:rsid w:val="00464ECA"/>
    <w:rsid w:val="00465E7E"/>
    <w:rsid w:val="00467223"/>
    <w:rsid w:val="0046756F"/>
    <w:rsid w:val="00484D1C"/>
    <w:rsid w:val="0048552A"/>
    <w:rsid w:val="00487B02"/>
    <w:rsid w:val="00490AA5"/>
    <w:rsid w:val="004A3355"/>
    <w:rsid w:val="004B0F87"/>
    <w:rsid w:val="004B1261"/>
    <w:rsid w:val="004B7A15"/>
    <w:rsid w:val="004C08FF"/>
    <w:rsid w:val="004C43A9"/>
    <w:rsid w:val="004C6A98"/>
    <w:rsid w:val="004C6DCE"/>
    <w:rsid w:val="004D093A"/>
    <w:rsid w:val="004D226B"/>
    <w:rsid w:val="004D2896"/>
    <w:rsid w:val="004D3453"/>
    <w:rsid w:val="004D36A6"/>
    <w:rsid w:val="004E4333"/>
    <w:rsid w:val="004E5383"/>
    <w:rsid w:val="004F01AC"/>
    <w:rsid w:val="004F1C53"/>
    <w:rsid w:val="004F7C7C"/>
    <w:rsid w:val="00500A40"/>
    <w:rsid w:val="005058EC"/>
    <w:rsid w:val="00511448"/>
    <w:rsid w:val="00532565"/>
    <w:rsid w:val="00546D97"/>
    <w:rsid w:val="0055590F"/>
    <w:rsid w:val="00555A9F"/>
    <w:rsid w:val="00557B0D"/>
    <w:rsid w:val="00566B53"/>
    <w:rsid w:val="00571C1C"/>
    <w:rsid w:val="00575C1C"/>
    <w:rsid w:val="005778CB"/>
    <w:rsid w:val="00577B47"/>
    <w:rsid w:val="005A27EE"/>
    <w:rsid w:val="005A38CE"/>
    <w:rsid w:val="005A571C"/>
    <w:rsid w:val="005B29B0"/>
    <w:rsid w:val="005B38A0"/>
    <w:rsid w:val="005B53B0"/>
    <w:rsid w:val="005B7506"/>
    <w:rsid w:val="005C0707"/>
    <w:rsid w:val="005C09A2"/>
    <w:rsid w:val="005C1A3C"/>
    <w:rsid w:val="005C3E90"/>
    <w:rsid w:val="005D148B"/>
    <w:rsid w:val="005D7A54"/>
    <w:rsid w:val="005E155D"/>
    <w:rsid w:val="005F3717"/>
    <w:rsid w:val="005F38AB"/>
    <w:rsid w:val="005F53E0"/>
    <w:rsid w:val="006001DD"/>
    <w:rsid w:val="00600755"/>
    <w:rsid w:val="00610429"/>
    <w:rsid w:val="006243B4"/>
    <w:rsid w:val="00626F8A"/>
    <w:rsid w:val="00630A07"/>
    <w:rsid w:val="0063625E"/>
    <w:rsid w:val="006434EB"/>
    <w:rsid w:val="006456D6"/>
    <w:rsid w:val="00654F56"/>
    <w:rsid w:val="00664CDC"/>
    <w:rsid w:val="00665B56"/>
    <w:rsid w:val="006730DF"/>
    <w:rsid w:val="00682510"/>
    <w:rsid w:val="00687A92"/>
    <w:rsid w:val="006933F2"/>
    <w:rsid w:val="00693D06"/>
    <w:rsid w:val="00695632"/>
    <w:rsid w:val="006A54D9"/>
    <w:rsid w:val="006A59BF"/>
    <w:rsid w:val="006A658D"/>
    <w:rsid w:val="006B16B6"/>
    <w:rsid w:val="006B3A87"/>
    <w:rsid w:val="006B692A"/>
    <w:rsid w:val="006B6B4F"/>
    <w:rsid w:val="006C1898"/>
    <w:rsid w:val="006C496D"/>
    <w:rsid w:val="006C5F6D"/>
    <w:rsid w:val="006C65C9"/>
    <w:rsid w:val="006C782E"/>
    <w:rsid w:val="006D52F1"/>
    <w:rsid w:val="006E1615"/>
    <w:rsid w:val="006F20DC"/>
    <w:rsid w:val="006F2B0A"/>
    <w:rsid w:val="006F3ECE"/>
    <w:rsid w:val="006F49EE"/>
    <w:rsid w:val="006F4C10"/>
    <w:rsid w:val="006F6D11"/>
    <w:rsid w:val="00700449"/>
    <w:rsid w:val="00704B1E"/>
    <w:rsid w:val="00705435"/>
    <w:rsid w:val="007078EC"/>
    <w:rsid w:val="00720279"/>
    <w:rsid w:val="00721B64"/>
    <w:rsid w:val="00724093"/>
    <w:rsid w:val="00725272"/>
    <w:rsid w:val="0072741F"/>
    <w:rsid w:val="00727F24"/>
    <w:rsid w:val="00734939"/>
    <w:rsid w:val="00735F2E"/>
    <w:rsid w:val="00737999"/>
    <w:rsid w:val="0074032D"/>
    <w:rsid w:val="00742E7B"/>
    <w:rsid w:val="00743024"/>
    <w:rsid w:val="00743114"/>
    <w:rsid w:val="007447C0"/>
    <w:rsid w:val="00745492"/>
    <w:rsid w:val="00745501"/>
    <w:rsid w:val="00754D59"/>
    <w:rsid w:val="00757E15"/>
    <w:rsid w:val="007625FB"/>
    <w:rsid w:val="00764006"/>
    <w:rsid w:val="00766F15"/>
    <w:rsid w:val="00767A56"/>
    <w:rsid w:val="007711D7"/>
    <w:rsid w:val="00771865"/>
    <w:rsid w:val="00771B6C"/>
    <w:rsid w:val="00771BA8"/>
    <w:rsid w:val="0077695A"/>
    <w:rsid w:val="00781DA9"/>
    <w:rsid w:val="00784112"/>
    <w:rsid w:val="00785D03"/>
    <w:rsid w:val="007949C4"/>
    <w:rsid w:val="007A06D3"/>
    <w:rsid w:val="007A08D0"/>
    <w:rsid w:val="007A12E7"/>
    <w:rsid w:val="007A21B0"/>
    <w:rsid w:val="007A2839"/>
    <w:rsid w:val="007A4BE9"/>
    <w:rsid w:val="007A5290"/>
    <w:rsid w:val="007A706A"/>
    <w:rsid w:val="007B0CB0"/>
    <w:rsid w:val="007B0FD2"/>
    <w:rsid w:val="007B2552"/>
    <w:rsid w:val="007B294B"/>
    <w:rsid w:val="007B2D86"/>
    <w:rsid w:val="007B3E6A"/>
    <w:rsid w:val="007C7039"/>
    <w:rsid w:val="007D471A"/>
    <w:rsid w:val="007D5F7A"/>
    <w:rsid w:val="007E07EE"/>
    <w:rsid w:val="007E4DD4"/>
    <w:rsid w:val="007F2C17"/>
    <w:rsid w:val="00800D7F"/>
    <w:rsid w:val="008019E6"/>
    <w:rsid w:val="00806E5F"/>
    <w:rsid w:val="00810848"/>
    <w:rsid w:val="008112A1"/>
    <w:rsid w:val="00820CB4"/>
    <w:rsid w:val="00821D25"/>
    <w:rsid w:val="00821DA5"/>
    <w:rsid w:val="008225F1"/>
    <w:rsid w:val="00825C9C"/>
    <w:rsid w:val="00826DE0"/>
    <w:rsid w:val="00827CF2"/>
    <w:rsid w:val="008301EF"/>
    <w:rsid w:val="00836552"/>
    <w:rsid w:val="00837FB7"/>
    <w:rsid w:val="00840FE7"/>
    <w:rsid w:val="00841C81"/>
    <w:rsid w:val="00842BF7"/>
    <w:rsid w:val="008437F0"/>
    <w:rsid w:val="00844360"/>
    <w:rsid w:val="00846576"/>
    <w:rsid w:val="00847D27"/>
    <w:rsid w:val="00854B73"/>
    <w:rsid w:val="00855D52"/>
    <w:rsid w:val="00864712"/>
    <w:rsid w:val="0088026F"/>
    <w:rsid w:val="0088271C"/>
    <w:rsid w:val="00884E81"/>
    <w:rsid w:val="008926C3"/>
    <w:rsid w:val="008966E9"/>
    <w:rsid w:val="008A0CD5"/>
    <w:rsid w:val="008A334A"/>
    <w:rsid w:val="008A465B"/>
    <w:rsid w:val="008A6917"/>
    <w:rsid w:val="008B1F88"/>
    <w:rsid w:val="008C4F24"/>
    <w:rsid w:val="008C61EC"/>
    <w:rsid w:val="008C6BCA"/>
    <w:rsid w:val="008C6EC1"/>
    <w:rsid w:val="008D0B75"/>
    <w:rsid w:val="008D72DB"/>
    <w:rsid w:val="008E26A3"/>
    <w:rsid w:val="008E2EA8"/>
    <w:rsid w:val="008E3C7A"/>
    <w:rsid w:val="008F46EE"/>
    <w:rsid w:val="008F5F8E"/>
    <w:rsid w:val="0090150E"/>
    <w:rsid w:val="009019C7"/>
    <w:rsid w:val="009034D7"/>
    <w:rsid w:val="00903A50"/>
    <w:rsid w:val="00910A27"/>
    <w:rsid w:val="00911A76"/>
    <w:rsid w:val="0091244E"/>
    <w:rsid w:val="00924449"/>
    <w:rsid w:val="009261C5"/>
    <w:rsid w:val="009313E9"/>
    <w:rsid w:val="0093439C"/>
    <w:rsid w:val="00937BD7"/>
    <w:rsid w:val="009455D9"/>
    <w:rsid w:val="00946033"/>
    <w:rsid w:val="00950EEF"/>
    <w:rsid w:val="00951DA4"/>
    <w:rsid w:val="00952729"/>
    <w:rsid w:val="00954919"/>
    <w:rsid w:val="00954EDE"/>
    <w:rsid w:val="0096100A"/>
    <w:rsid w:val="009656DC"/>
    <w:rsid w:val="009722CC"/>
    <w:rsid w:val="009734BD"/>
    <w:rsid w:val="0097750E"/>
    <w:rsid w:val="00981833"/>
    <w:rsid w:val="00983EBC"/>
    <w:rsid w:val="00985A83"/>
    <w:rsid w:val="00990A2E"/>
    <w:rsid w:val="00995CA2"/>
    <w:rsid w:val="009972C9"/>
    <w:rsid w:val="009B3A08"/>
    <w:rsid w:val="009B7EA8"/>
    <w:rsid w:val="009C4309"/>
    <w:rsid w:val="009C5F0C"/>
    <w:rsid w:val="009D07D1"/>
    <w:rsid w:val="009D0952"/>
    <w:rsid w:val="009D0E34"/>
    <w:rsid w:val="009D5D86"/>
    <w:rsid w:val="009E7646"/>
    <w:rsid w:val="009F0AF1"/>
    <w:rsid w:val="009F19C7"/>
    <w:rsid w:val="009F4014"/>
    <w:rsid w:val="009F7474"/>
    <w:rsid w:val="00A11C86"/>
    <w:rsid w:val="00A1417F"/>
    <w:rsid w:val="00A146B0"/>
    <w:rsid w:val="00A14915"/>
    <w:rsid w:val="00A15999"/>
    <w:rsid w:val="00A20BD4"/>
    <w:rsid w:val="00A20BEB"/>
    <w:rsid w:val="00A23872"/>
    <w:rsid w:val="00A32CDE"/>
    <w:rsid w:val="00A33B38"/>
    <w:rsid w:val="00A35E6D"/>
    <w:rsid w:val="00A36F0D"/>
    <w:rsid w:val="00A41F3D"/>
    <w:rsid w:val="00A464A2"/>
    <w:rsid w:val="00A472E7"/>
    <w:rsid w:val="00A5510E"/>
    <w:rsid w:val="00A5767D"/>
    <w:rsid w:val="00A60483"/>
    <w:rsid w:val="00A617C7"/>
    <w:rsid w:val="00A62CC3"/>
    <w:rsid w:val="00A65447"/>
    <w:rsid w:val="00A70250"/>
    <w:rsid w:val="00A71F33"/>
    <w:rsid w:val="00A85801"/>
    <w:rsid w:val="00A864A4"/>
    <w:rsid w:val="00A91520"/>
    <w:rsid w:val="00A91F2F"/>
    <w:rsid w:val="00A92A70"/>
    <w:rsid w:val="00A93478"/>
    <w:rsid w:val="00AA303A"/>
    <w:rsid w:val="00AA4F04"/>
    <w:rsid w:val="00AB77E5"/>
    <w:rsid w:val="00AB7AAF"/>
    <w:rsid w:val="00AC3377"/>
    <w:rsid w:val="00AC55FB"/>
    <w:rsid w:val="00AC629F"/>
    <w:rsid w:val="00AD79ED"/>
    <w:rsid w:val="00AE09F1"/>
    <w:rsid w:val="00AE6A8D"/>
    <w:rsid w:val="00AF18A8"/>
    <w:rsid w:val="00B027A7"/>
    <w:rsid w:val="00B0642A"/>
    <w:rsid w:val="00B07EA6"/>
    <w:rsid w:val="00B1042D"/>
    <w:rsid w:val="00B143A4"/>
    <w:rsid w:val="00B2145C"/>
    <w:rsid w:val="00B2539C"/>
    <w:rsid w:val="00B306E0"/>
    <w:rsid w:val="00B31E90"/>
    <w:rsid w:val="00B338FE"/>
    <w:rsid w:val="00B35D86"/>
    <w:rsid w:val="00B360EB"/>
    <w:rsid w:val="00B37B72"/>
    <w:rsid w:val="00B41C02"/>
    <w:rsid w:val="00B447C6"/>
    <w:rsid w:val="00B4605A"/>
    <w:rsid w:val="00B5416A"/>
    <w:rsid w:val="00B54923"/>
    <w:rsid w:val="00B661FA"/>
    <w:rsid w:val="00B74C85"/>
    <w:rsid w:val="00B8566D"/>
    <w:rsid w:val="00B858A9"/>
    <w:rsid w:val="00B90EBD"/>
    <w:rsid w:val="00B91E84"/>
    <w:rsid w:val="00BA25FE"/>
    <w:rsid w:val="00BA3B0E"/>
    <w:rsid w:val="00BB225D"/>
    <w:rsid w:val="00BB5A26"/>
    <w:rsid w:val="00BB5F18"/>
    <w:rsid w:val="00BB744B"/>
    <w:rsid w:val="00BE4405"/>
    <w:rsid w:val="00BE6A63"/>
    <w:rsid w:val="00BF41E1"/>
    <w:rsid w:val="00C06269"/>
    <w:rsid w:val="00C13221"/>
    <w:rsid w:val="00C13D34"/>
    <w:rsid w:val="00C20556"/>
    <w:rsid w:val="00C235C1"/>
    <w:rsid w:val="00C37F10"/>
    <w:rsid w:val="00C40BB1"/>
    <w:rsid w:val="00C4338E"/>
    <w:rsid w:val="00C46345"/>
    <w:rsid w:val="00C51430"/>
    <w:rsid w:val="00C54F82"/>
    <w:rsid w:val="00C578D0"/>
    <w:rsid w:val="00C57FD0"/>
    <w:rsid w:val="00C60524"/>
    <w:rsid w:val="00C6289F"/>
    <w:rsid w:val="00C64E92"/>
    <w:rsid w:val="00C67B3F"/>
    <w:rsid w:val="00C704E7"/>
    <w:rsid w:val="00C72423"/>
    <w:rsid w:val="00C774C5"/>
    <w:rsid w:val="00C82139"/>
    <w:rsid w:val="00C86844"/>
    <w:rsid w:val="00C93070"/>
    <w:rsid w:val="00C93E0D"/>
    <w:rsid w:val="00C95AF8"/>
    <w:rsid w:val="00CA27D2"/>
    <w:rsid w:val="00CA4ADD"/>
    <w:rsid w:val="00CA6BC7"/>
    <w:rsid w:val="00CA73F9"/>
    <w:rsid w:val="00CB02B4"/>
    <w:rsid w:val="00CB596F"/>
    <w:rsid w:val="00CC017D"/>
    <w:rsid w:val="00CC0B64"/>
    <w:rsid w:val="00CC0EA3"/>
    <w:rsid w:val="00CC2913"/>
    <w:rsid w:val="00CC3EA3"/>
    <w:rsid w:val="00CC769A"/>
    <w:rsid w:val="00CD6A8D"/>
    <w:rsid w:val="00CE21BE"/>
    <w:rsid w:val="00CE43AA"/>
    <w:rsid w:val="00CF117A"/>
    <w:rsid w:val="00D00AC7"/>
    <w:rsid w:val="00D02D30"/>
    <w:rsid w:val="00D03465"/>
    <w:rsid w:val="00D10C47"/>
    <w:rsid w:val="00D13F49"/>
    <w:rsid w:val="00D2085E"/>
    <w:rsid w:val="00D21D72"/>
    <w:rsid w:val="00D26498"/>
    <w:rsid w:val="00D3056A"/>
    <w:rsid w:val="00D32867"/>
    <w:rsid w:val="00D369DD"/>
    <w:rsid w:val="00D37DDB"/>
    <w:rsid w:val="00D47995"/>
    <w:rsid w:val="00D50F85"/>
    <w:rsid w:val="00D540E3"/>
    <w:rsid w:val="00D57CB7"/>
    <w:rsid w:val="00D62B54"/>
    <w:rsid w:val="00D64CEE"/>
    <w:rsid w:val="00D64FC4"/>
    <w:rsid w:val="00D674A8"/>
    <w:rsid w:val="00D823D2"/>
    <w:rsid w:val="00D914DA"/>
    <w:rsid w:val="00D972D7"/>
    <w:rsid w:val="00D97D68"/>
    <w:rsid w:val="00D97F40"/>
    <w:rsid w:val="00DB5B24"/>
    <w:rsid w:val="00DC2D67"/>
    <w:rsid w:val="00DC3559"/>
    <w:rsid w:val="00DD0582"/>
    <w:rsid w:val="00DD2AAE"/>
    <w:rsid w:val="00DD3327"/>
    <w:rsid w:val="00DD52CF"/>
    <w:rsid w:val="00DE0172"/>
    <w:rsid w:val="00DE4FB7"/>
    <w:rsid w:val="00DE5CFA"/>
    <w:rsid w:val="00DF0AC4"/>
    <w:rsid w:val="00DF1A5C"/>
    <w:rsid w:val="00E0651F"/>
    <w:rsid w:val="00E067F4"/>
    <w:rsid w:val="00E1505B"/>
    <w:rsid w:val="00E1790E"/>
    <w:rsid w:val="00E26C9A"/>
    <w:rsid w:val="00E43ABD"/>
    <w:rsid w:val="00E43ACB"/>
    <w:rsid w:val="00E43BA7"/>
    <w:rsid w:val="00E66E03"/>
    <w:rsid w:val="00E7141D"/>
    <w:rsid w:val="00E725DF"/>
    <w:rsid w:val="00E7665E"/>
    <w:rsid w:val="00E77081"/>
    <w:rsid w:val="00E85389"/>
    <w:rsid w:val="00E85665"/>
    <w:rsid w:val="00E93F99"/>
    <w:rsid w:val="00EA17F3"/>
    <w:rsid w:val="00EA3E20"/>
    <w:rsid w:val="00EA6424"/>
    <w:rsid w:val="00EB1001"/>
    <w:rsid w:val="00EB2161"/>
    <w:rsid w:val="00EB3402"/>
    <w:rsid w:val="00EB42ED"/>
    <w:rsid w:val="00EB4974"/>
    <w:rsid w:val="00EB5BC9"/>
    <w:rsid w:val="00EC4330"/>
    <w:rsid w:val="00EC57D2"/>
    <w:rsid w:val="00ED4BA0"/>
    <w:rsid w:val="00ED7368"/>
    <w:rsid w:val="00EE3192"/>
    <w:rsid w:val="00EE3B35"/>
    <w:rsid w:val="00EF3516"/>
    <w:rsid w:val="00F00713"/>
    <w:rsid w:val="00F07D23"/>
    <w:rsid w:val="00F12B75"/>
    <w:rsid w:val="00F1492B"/>
    <w:rsid w:val="00F15EA2"/>
    <w:rsid w:val="00F260D9"/>
    <w:rsid w:val="00F27236"/>
    <w:rsid w:val="00F27C8B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51005"/>
    <w:rsid w:val="00F6103D"/>
    <w:rsid w:val="00F70996"/>
    <w:rsid w:val="00F732BD"/>
    <w:rsid w:val="00F7374E"/>
    <w:rsid w:val="00F74E07"/>
    <w:rsid w:val="00F84BFF"/>
    <w:rsid w:val="00F91A09"/>
    <w:rsid w:val="00F94BCC"/>
    <w:rsid w:val="00FA02AF"/>
    <w:rsid w:val="00FA1519"/>
    <w:rsid w:val="00FA3B85"/>
    <w:rsid w:val="00FA3E69"/>
    <w:rsid w:val="00FA52F8"/>
    <w:rsid w:val="00FA66B3"/>
    <w:rsid w:val="00FA73CE"/>
    <w:rsid w:val="00FB325B"/>
    <w:rsid w:val="00FC2804"/>
    <w:rsid w:val="00FC556C"/>
    <w:rsid w:val="00FC6AA2"/>
    <w:rsid w:val="00FC7CD2"/>
    <w:rsid w:val="00FD2E24"/>
    <w:rsid w:val="00FD5119"/>
    <w:rsid w:val="00FD69E2"/>
    <w:rsid w:val="00FE05AA"/>
    <w:rsid w:val="00FE0E44"/>
    <w:rsid w:val="00FE177D"/>
    <w:rsid w:val="00FE35B5"/>
    <w:rsid w:val="00FE60E9"/>
    <w:rsid w:val="00FF1C13"/>
    <w:rsid w:val="00FF5A8B"/>
    <w:rsid w:val="00FF6F97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093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xiang-ji-ncsu.github.io/" TargetMode="External"/><Relationship Id="rId13" Type="http://schemas.openxmlformats.org/officeDocument/2006/relationships/hyperlink" Target="https://github.com/beagle-dev/beagle-li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beast-dev/beast-mcmc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xji3/IGC_BEAST_Tutoria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github.com/xji3/IGCexpansi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xji3" TargetMode="External"/><Relationship Id="rId14" Type="http://schemas.openxmlformats.org/officeDocument/2006/relationships/hyperlink" Target="https://github.com/phylovi/libsbn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4</Pages>
  <Words>1417</Words>
  <Characters>8080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102</cp:revision>
  <cp:lastPrinted>2020-10-13T05:23:00Z</cp:lastPrinted>
  <dcterms:created xsi:type="dcterms:W3CDTF">2020-10-13T05:23:00Z</dcterms:created>
  <dcterms:modified xsi:type="dcterms:W3CDTF">2021-09-14T20:13:00Z</dcterms:modified>
</cp:coreProperties>
</file>